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32445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Department of Political Science</w:t>
      </w:r>
    </w:p>
    <w:p w14:paraId="55533971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University of Tennessee</w:t>
      </w:r>
    </w:p>
    <w:p w14:paraId="74CF7DBD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1001 McClung Tower</w:t>
      </w:r>
    </w:p>
    <w:p w14:paraId="5717A5C2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Knoxville, TN 37996-0410</w:t>
      </w:r>
    </w:p>
    <w:p w14:paraId="413EE51C" w14:textId="77777777" w:rsidR="005921AD" w:rsidRDefault="005921AD" w:rsidP="005921AD">
      <w:pPr>
        <w:rPr>
          <w:rFonts w:ascii="Garamond" w:eastAsia="Times New Roman" w:hAnsi="Garamond" w:cs="Arial"/>
          <w:sz w:val="22"/>
          <w:szCs w:val="22"/>
        </w:rPr>
      </w:pPr>
    </w:p>
    <w:p w14:paraId="24E830A6" w14:textId="77777777" w:rsidR="005921AD" w:rsidRDefault="005921AD" w:rsidP="005921AD">
      <w:pPr>
        <w:rPr>
          <w:rFonts w:ascii="Garamond" w:eastAsia="Times New Roman" w:hAnsi="Garamond" w:cs="Arial"/>
          <w:sz w:val="22"/>
          <w:szCs w:val="22"/>
        </w:rPr>
      </w:pPr>
    </w:p>
    <w:p w14:paraId="7A9F2319" w14:textId="77777777" w:rsidR="005921AD" w:rsidRPr="004052C9" w:rsidRDefault="005921AD" w:rsidP="005921AD">
      <w:pPr>
        <w:jc w:val="center"/>
        <w:rPr>
          <w:rFonts w:ascii="Garamond" w:eastAsia="Times New Roman" w:hAnsi="Garamond" w:cs="Arial"/>
          <w:b/>
          <w:sz w:val="32"/>
          <w:szCs w:val="32"/>
        </w:rPr>
      </w:pPr>
      <w:r w:rsidRPr="004052C9">
        <w:rPr>
          <w:rFonts w:ascii="Garamond" w:eastAsia="Times New Roman" w:hAnsi="Garamond" w:cs="Arial"/>
          <w:b/>
          <w:sz w:val="32"/>
          <w:szCs w:val="32"/>
        </w:rPr>
        <w:t>RUTH STEPHENS SCHOLARSHIP</w:t>
      </w:r>
    </w:p>
    <w:p w14:paraId="46126B45" w14:textId="669BAB32" w:rsidR="005921AD" w:rsidRPr="004052C9" w:rsidRDefault="00964017" w:rsidP="005921AD">
      <w:pPr>
        <w:jc w:val="center"/>
        <w:rPr>
          <w:rFonts w:ascii="Garamond" w:eastAsia="Times New Roman" w:hAnsi="Garamond" w:cs="Arial"/>
          <w:b/>
          <w:sz w:val="32"/>
          <w:szCs w:val="32"/>
        </w:rPr>
      </w:pPr>
      <w:r>
        <w:rPr>
          <w:rFonts w:ascii="Garamond" w:eastAsia="Times New Roman" w:hAnsi="Garamond" w:cs="Arial"/>
          <w:b/>
          <w:sz w:val="32"/>
          <w:szCs w:val="32"/>
        </w:rPr>
        <w:t>202</w:t>
      </w:r>
      <w:r w:rsidR="005F5B2E">
        <w:rPr>
          <w:rFonts w:ascii="Garamond" w:eastAsia="Times New Roman" w:hAnsi="Garamond" w:cs="Arial"/>
          <w:b/>
          <w:sz w:val="32"/>
          <w:szCs w:val="32"/>
        </w:rPr>
        <w:t>2</w:t>
      </w:r>
      <w:r>
        <w:rPr>
          <w:rFonts w:ascii="Garamond" w:eastAsia="Times New Roman" w:hAnsi="Garamond" w:cs="Arial"/>
          <w:b/>
          <w:sz w:val="32"/>
          <w:szCs w:val="32"/>
        </w:rPr>
        <w:t>-202</w:t>
      </w:r>
      <w:r w:rsidR="005F5B2E">
        <w:rPr>
          <w:rFonts w:ascii="Garamond" w:eastAsia="Times New Roman" w:hAnsi="Garamond" w:cs="Arial"/>
          <w:b/>
          <w:sz w:val="32"/>
          <w:szCs w:val="32"/>
        </w:rPr>
        <w:t>3</w:t>
      </w:r>
    </w:p>
    <w:p w14:paraId="4BAA1334" w14:textId="77777777" w:rsidR="005921AD" w:rsidRPr="00BC3945" w:rsidRDefault="005921AD" w:rsidP="005921AD">
      <w:pPr>
        <w:jc w:val="center"/>
        <w:rPr>
          <w:rFonts w:ascii="Garamond" w:eastAsia="Times New Roman" w:hAnsi="Garamond" w:cs="Arial"/>
          <w:b/>
          <w:sz w:val="32"/>
          <w:szCs w:val="32"/>
        </w:rPr>
      </w:pPr>
      <w:r w:rsidRPr="004052C9">
        <w:rPr>
          <w:rFonts w:ascii="Garamond" w:eastAsia="Times New Roman" w:hAnsi="Garamond" w:cs="Arial"/>
          <w:b/>
          <w:sz w:val="32"/>
          <w:szCs w:val="32"/>
        </w:rPr>
        <w:t>APPLICATION</w:t>
      </w:r>
    </w:p>
    <w:p w14:paraId="56AF8343" w14:textId="77777777" w:rsidR="005921AD" w:rsidRPr="004052C9" w:rsidRDefault="005921AD" w:rsidP="005921AD">
      <w:pPr>
        <w:rPr>
          <w:rFonts w:ascii="Garamond" w:eastAsia="Times New Roman" w:hAnsi="Garamond" w:cs="Arial"/>
          <w:sz w:val="22"/>
          <w:szCs w:val="22"/>
        </w:rPr>
      </w:pPr>
    </w:p>
    <w:p w14:paraId="264B8539" w14:textId="705C2833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The Ruth Stephens Scholarships provide grants for </w:t>
      </w:r>
      <w:r w:rsidRPr="00964017">
        <w:rPr>
          <w:rFonts w:ascii="Garamond" w:eastAsia="Times New Roman" w:hAnsi="Garamond" w:cs="Arial"/>
          <w:b/>
          <w:sz w:val="24"/>
          <w:szCs w:val="24"/>
          <w:u w:val="single"/>
        </w:rPr>
        <w:t>political science majors especially interested in international relations and/or comparative government and politics</w:t>
      </w:r>
      <w:r w:rsidRPr="00C7074B">
        <w:rPr>
          <w:rFonts w:ascii="Garamond" w:eastAsia="Times New Roman" w:hAnsi="Garamond" w:cs="Arial"/>
          <w:sz w:val="24"/>
          <w:szCs w:val="24"/>
        </w:rPr>
        <w:t>. Recipients must be juniors o</w:t>
      </w:r>
      <w:r w:rsidR="00964017">
        <w:rPr>
          <w:rFonts w:ascii="Garamond" w:eastAsia="Times New Roman" w:hAnsi="Garamond" w:cs="Arial"/>
          <w:sz w:val="24"/>
          <w:szCs w:val="24"/>
        </w:rPr>
        <w:t>r seniors at UTK during the 202</w:t>
      </w:r>
      <w:r w:rsidR="005F5B2E">
        <w:rPr>
          <w:rFonts w:ascii="Garamond" w:eastAsia="Times New Roman" w:hAnsi="Garamond" w:cs="Arial"/>
          <w:sz w:val="24"/>
          <w:szCs w:val="24"/>
        </w:rPr>
        <w:t>2</w:t>
      </w:r>
      <w:r w:rsidR="00964017">
        <w:rPr>
          <w:rFonts w:ascii="Garamond" w:eastAsia="Times New Roman" w:hAnsi="Garamond" w:cs="Arial"/>
          <w:sz w:val="24"/>
          <w:szCs w:val="24"/>
        </w:rPr>
        <w:t>-202</w:t>
      </w:r>
      <w:r w:rsidR="005F5B2E">
        <w:rPr>
          <w:rFonts w:ascii="Garamond" w:eastAsia="Times New Roman" w:hAnsi="Garamond" w:cs="Arial"/>
          <w:sz w:val="24"/>
          <w:szCs w:val="24"/>
        </w:rPr>
        <w:t>3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 academic year. </w:t>
      </w:r>
    </w:p>
    <w:p w14:paraId="3A42940E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2736A757" w14:textId="77777777" w:rsidR="00964017" w:rsidRDefault="00964017" w:rsidP="00964017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i/>
          <w:sz w:val="24"/>
          <w:szCs w:val="24"/>
        </w:rPr>
        <w:t>Instructions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: </w:t>
      </w:r>
    </w:p>
    <w:p w14:paraId="76BE8EAB" w14:textId="77777777" w:rsidR="00964017" w:rsidRPr="00BA6561" w:rsidRDefault="00964017" w:rsidP="00964017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 xml:space="preserve">1. </w:t>
      </w:r>
      <w:r w:rsidRPr="00BA6561">
        <w:rPr>
          <w:rFonts w:ascii="Garamond" w:eastAsia="Times New Roman" w:hAnsi="Garamond" w:cs="Arial"/>
          <w:sz w:val="24"/>
          <w:szCs w:val="24"/>
        </w:rPr>
        <w:t xml:space="preserve">Complete this application form. </w:t>
      </w:r>
    </w:p>
    <w:p w14:paraId="07741CB4" w14:textId="77777777" w:rsidR="00964017" w:rsidRDefault="00964017" w:rsidP="00964017">
      <w:pPr>
        <w:rPr>
          <w:rFonts w:ascii="Garamond" w:eastAsia="Times New Roman" w:hAnsi="Garamond" w:cs="Arial"/>
          <w:sz w:val="24"/>
          <w:szCs w:val="24"/>
        </w:rPr>
      </w:pPr>
      <w:r w:rsidRPr="00BA6561">
        <w:rPr>
          <w:rFonts w:ascii="Garamond" w:eastAsia="Times New Roman" w:hAnsi="Garamond" w:cs="Arial"/>
          <w:sz w:val="24"/>
          <w:szCs w:val="24"/>
        </w:rPr>
        <w:t xml:space="preserve">2. </w:t>
      </w:r>
      <w:r>
        <w:rPr>
          <w:rFonts w:ascii="Garamond" w:eastAsia="Times New Roman" w:hAnsi="Garamond" w:cs="Arial"/>
          <w:sz w:val="24"/>
          <w:szCs w:val="24"/>
        </w:rPr>
        <w:t>A</w:t>
      </w:r>
      <w:r w:rsidRPr="00BA6561">
        <w:rPr>
          <w:rFonts w:ascii="Garamond" w:eastAsia="Times New Roman" w:hAnsi="Garamond" w:cs="Arial"/>
          <w:sz w:val="24"/>
          <w:szCs w:val="24"/>
        </w:rPr>
        <w:t xml:space="preserve">ttach a copy of your </w:t>
      </w:r>
      <w:r w:rsidRPr="00BA6561">
        <w:rPr>
          <w:rFonts w:ascii="Garamond" w:eastAsia="Times New Roman" w:hAnsi="Garamond" w:cs="Arial"/>
          <w:b/>
          <w:sz w:val="24"/>
          <w:szCs w:val="24"/>
          <w:u w:val="single"/>
        </w:rPr>
        <w:t>academic history</w:t>
      </w:r>
      <w:r>
        <w:rPr>
          <w:rFonts w:ascii="Garamond" w:eastAsia="Times New Roman" w:hAnsi="Garamond" w:cs="Arial"/>
          <w:sz w:val="24"/>
          <w:szCs w:val="24"/>
        </w:rPr>
        <w:t xml:space="preserve"> to your application form.</w:t>
      </w:r>
    </w:p>
    <w:p w14:paraId="0C7DCC22" w14:textId="77777777" w:rsidR="00964017" w:rsidRDefault="00964017" w:rsidP="00964017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 xml:space="preserve">3. Obtain two (2) </w:t>
      </w:r>
      <w:r w:rsidRPr="00BA6561">
        <w:rPr>
          <w:rFonts w:ascii="Garamond" w:eastAsia="Times New Roman" w:hAnsi="Garamond" w:cs="Arial"/>
          <w:b/>
          <w:sz w:val="24"/>
          <w:szCs w:val="24"/>
          <w:u w:val="single"/>
        </w:rPr>
        <w:t>letters of recommendation</w:t>
      </w:r>
      <w:r>
        <w:rPr>
          <w:rFonts w:ascii="Garamond" w:eastAsia="Times New Roman" w:hAnsi="Garamond" w:cs="Arial"/>
          <w:sz w:val="24"/>
          <w:szCs w:val="24"/>
        </w:rPr>
        <w:t>.</w:t>
      </w:r>
    </w:p>
    <w:p w14:paraId="510CE44E" w14:textId="77777777" w:rsidR="00964017" w:rsidRPr="00C7074B" w:rsidRDefault="00964017" w:rsidP="00964017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4. S</w:t>
      </w:r>
      <w:r w:rsidRPr="00BA6561">
        <w:rPr>
          <w:rFonts w:ascii="Garamond" w:eastAsia="Times New Roman" w:hAnsi="Garamond" w:cs="Arial"/>
          <w:sz w:val="24"/>
          <w:szCs w:val="24"/>
        </w:rPr>
        <w:t>ubmit</w:t>
      </w:r>
      <w:r>
        <w:rPr>
          <w:rFonts w:ascii="Garamond" w:eastAsia="Times New Roman" w:hAnsi="Garamond" w:cs="Arial"/>
          <w:sz w:val="24"/>
          <w:szCs w:val="24"/>
        </w:rPr>
        <w:t xml:space="preserve"> all materials</w:t>
      </w:r>
      <w:r w:rsidRPr="00BA6561">
        <w:rPr>
          <w:rFonts w:ascii="Garamond" w:eastAsia="Times New Roman" w:hAnsi="Garamond" w:cs="Arial"/>
          <w:sz w:val="24"/>
          <w:szCs w:val="24"/>
        </w:rPr>
        <w:t xml:space="preserve"> to Dr. Anthony Nownes, Director of Undergraduate Studies, Department of Political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 Science, 1001 McClung Tower, UTK.</w:t>
      </w:r>
      <w:r>
        <w:rPr>
          <w:rFonts w:ascii="Garamond" w:eastAsia="Times New Roman" w:hAnsi="Garamond" w:cs="Arial"/>
          <w:sz w:val="24"/>
          <w:szCs w:val="24"/>
        </w:rPr>
        <w:t xml:space="preserve"> You may place the application and accompanying materials in Dr. Nownes’s box, or you can scan your complete application and send it via email to </w:t>
      </w:r>
      <w:r w:rsidRPr="00BA6561">
        <w:rPr>
          <w:rFonts w:ascii="Garamond" w:eastAsia="Times New Roman" w:hAnsi="Garamond" w:cs="Arial"/>
          <w:sz w:val="24"/>
          <w:szCs w:val="24"/>
        </w:rPr>
        <w:t>anownes@utk.edu</w:t>
      </w:r>
      <w:r>
        <w:rPr>
          <w:rFonts w:ascii="Garamond" w:eastAsia="Times New Roman" w:hAnsi="Garamond" w:cs="Arial"/>
          <w:sz w:val="24"/>
          <w:szCs w:val="24"/>
        </w:rPr>
        <w:t xml:space="preserve">. </w:t>
      </w:r>
    </w:p>
    <w:p w14:paraId="769F67C3" w14:textId="77777777" w:rsidR="005921AD" w:rsidRPr="004052C9" w:rsidRDefault="005921AD" w:rsidP="005921AD">
      <w:pPr>
        <w:rPr>
          <w:rFonts w:ascii="Garamond" w:eastAsia="Times New Roman" w:hAnsi="Garamond" w:cs="Arial"/>
          <w:sz w:val="22"/>
          <w:szCs w:val="22"/>
        </w:rPr>
      </w:pPr>
    </w:p>
    <w:p w14:paraId="5C5CA577" w14:textId="2B40FD57" w:rsidR="005921AD" w:rsidRPr="004052C9" w:rsidRDefault="005921AD" w:rsidP="005921AD">
      <w:pPr>
        <w:jc w:val="center"/>
        <w:rPr>
          <w:rFonts w:ascii="Garamond" w:eastAsia="Times New Roman" w:hAnsi="Garamond" w:cs="Arial"/>
          <w:b/>
          <w:sz w:val="24"/>
          <w:szCs w:val="24"/>
        </w:rPr>
      </w:pPr>
      <w:bookmarkStart w:id="0" w:name="2"/>
      <w:bookmarkEnd w:id="0"/>
      <w:r w:rsidRPr="004052C9">
        <w:rPr>
          <w:rFonts w:ascii="Garamond" w:eastAsia="Times New Roman" w:hAnsi="Garamond" w:cs="Arial"/>
          <w:b/>
          <w:sz w:val="24"/>
          <w:szCs w:val="24"/>
        </w:rPr>
        <w:t>DEADLINE FOR APPLICAT</w:t>
      </w:r>
      <w:r w:rsidR="00964017">
        <w:rPr>
          <w:rFonts w:ascii="Garamond" w:eastAsia="Times New Roman" w:hAnsi="Garamond" w:cs="Arial"/>
          <w:b/>
          <w:sz w:val="24"/>
          <w:szCs w:val="24"/>
        </w:rPr>
        <w:t xml:space="preserve">ION: </w:t>
      </w:r>
      <w:r w:rsidR="005F5B2E">
        <w:rPr>
          <w:rFonts w:ascii="Garamond" w:eastAsia="Times New Roman" w:hAnsi="Garamond" w:cs="Arial"/>
          <w:b/>
          <w:sz w:val="24"/>
          <w:szCs w:val="24"/>
        </w:rPr>
        <w:t xml:space="preserve">FRIDAY, </w:t>
      </w:r>
      <w:r w:rsidR="00713182">
        <w:rPr>
          <w:rFonts w:ascii="Garamond" w:eastAsia="Times New Roman" w:hAnsi="Garamond" w:cs="Arial"/>
          <w:b/>
          <w:sz w:val="24"/>
          <w:szCs w:val="24"/>
        </w:rPr>
        <w:t>APRIL</w:t>
      </w:r>
      <w:r w:rsidR="00964017">
        <w:rPr>
          <w:rFonts w:ascii="Garamond" w:eastAsia="Times New Roman" w:hAnsi="Garamond" w:cs="Arial"/>
          <w:b/>
          <w:sz w:val="24"/>
          <w:szCs w:val="24"/>
        </w:rPr>
        <w:t xml:space="preserve"> </w:t>
      </w:r>
      <w:r w:rsidR="005F5B2E">
        <w:rPr>
          <w:rFonts w:ascii="Garamond" w:eastAsia="Times New Roman" w:hAnsi="Garamond" w:cs="Arial"/>
          <w:b/>
          <w:sz w:val="24"/>
          <w:szCs w:val="24"/>
        </w:rPr>
        <w:t>15</w:t>
      </w:r>
      <w:r w:rsidR="00964017">
        <w:rPr>
          <w:rFonts w:ascii="Garamond" w:eastAsia="Times New Roman" w:hAnsi="Garamond" w:cs="Arial"/>
          <w:b/>
          <w:sz w:val="24"/>
          <w:szCs w:val="24"/>
        </w:rPr>
        <w:t>, 202</w:t>
      </w:r>
      <w:r w:rsidR="005F5B2E">
        <w:rPr>
          <w:rFonts w:ascii="Garamond" w:eastAsia="Times New Roman" w:hAnsi="Garamond" w:cs="Arial"/>
          <w:b/>
          <w:sz w:val="24"/>
          <w:szCs w:val="24"/>
        </w:rPr>
        <w:t>2</w:t>
      </w:r>
    </w:p>
    <w:p w14:paraId="6944A95C" w14:textId="77777777" w:rsidR="005921AD" w:rsidRDefault="005921AD" w:rsidP="005921AD">
      <w:pPr>
        <w:rPr>
          <w:rFonts w:ascii="Garamond" w:eastAsia="Times New Roman" w:hAnsi="Garamond" w:cs="Arial"/>
          <w:sz w:val="22"/>
          <w:szCs w:val="22"/>
        </w:rPr>
      </w:pPr>
    </w:p>
    <w:p w14:paraId="0A22142E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1. Name:  ___________________________________________________________________</w:t>
      </w:r>
    </w:p>
    <w:p w14:paraId="586CCF73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615F4518" w14:textId="77777777" w:rsidR="00964017" w:rsidRDefault="00964017" w:rsidP="00964017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2. </w:t>
      </w:r>
      <w:r>
        <w:rPr>
          <w:rFonts w:ascii="Garamond" w:eastAsia="Times New Roman" w:hAnsi="Garamond" w:cs="Arial"/>
          <w:sz w:val="24"/>
          <w:szCs w:val="24"/>
        </w:rPr>
        <w:t>Permanent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 address</w:t>
      </w:r>
      <w:r>
        <w:rPr>
          <w:rFonts w:ascii="Garamond" w:eastAsia="Times New Roman" w:hAnsi="Garamond" w:cs="Arial"/>
          <w:sz w:val="24"/>
          <w:szCs w:val="24"/>
        </w:rPr>
        <w:t xml:space="preserve"> (i.e., an address where you can always be reached)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: </w:t>
      </w:r>
    </w:p>
    <w:p w14:paraId="1EEA8D27" w14:textId="77777777" w:rsidR="005921AD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2735C612" w14:textId="77777777" w:rsidR="005921AD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54FC5D28" w14:textId="77777777" w:rsidR="005921AD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708E9F58" w14:textId="77777777" w:rsidR="005921AD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2A83EEAD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2268387E" w14:textId="77777777" w:rsidR="00964017" w:rsidRPr="00C7074B" w:rsidRDefault="00964017" w:rsidP="00964017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3. Telephone number</w:t>
      </w:r>
      <w:r>
        <w:rPr>
          <w:rFonts w:ascii="Garamond" w:eastAsia="Times New Roman" w:hAnsi="Garamond" w:cs="Arial"/>
          <w:sz w:val="24"/>
          <w:szCs w:val="24"/>
        </w:rPr>
        <w:t xml:space="preserve"> (where you can always be reached)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: _______________________________ </w:t>
      </w:r>
    </w:p>
    <w:p w14:paraId="134C04DB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6662F92F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4. Email address: ________________________________</w:t>
      </w:r>
    </w:p>
    <w:p w14:paraId="7DFE5FAE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22A98DB9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5. Student ID number: ___________________________</w:t>
      </w:r>
    </w:p>
    <w:p w14:paraId="5DAEC141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1438CCA8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6. Academic major: ____________________________ </w:t>
      </w:r>
    </w:p>
    <w:p w14:paraId="62100E0A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1CF77AA3" w14:textId="5A01C7A6" w:rsidR="005921AD" w:rsidRPr="00C7074B" w:rsidRDefault="00964017" w:rsidP="005921AD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7</w:t>
      </w:r>
      <w:r w:rsidR="005921AD" w:rsidRPr="00C7074B">
        <w:rPr>
          <w:rFonts w:ascii="Garamond" w:eastAsia="Times New Roman" w:hAnsi="Garamond" w:cs="Arial"/>
          <w:sz w:val="24"/>
          <w:szCs w:val="24"/>
        </w:rPr>
        <w:t>. Number of credit hours in which you are currently enrolled</w:t>
      </w:r>
      <w:r>
        <w:rPr>
          <w:rFonts w:ascii="Garamond" w:eastAsia="Times New Roman" w:hAnsi="Garamond" w:cs="Arial"/>
          <w:sz w:val="24"/>
          <w:szCs w:val="24"/>
        </w:rPr>
        <w:t xml:space="preserve"> (spring 202</w:t>
      </w:r>
      <w:r w:rsidR="005F5B2E">
        <w:rPr>
          <w:rFonts w:ascii="Garamond" w:eastAsia="Times New Roman" w:hAnsi="Garamond" w:cs="Arial"/>
          <w:sz w:val="24"/>
          <w:szCs w:val="24"/>
        </w:rPr>
        <w:t>2</w:t>
      </w:r>
      <w:r w:rsidR="005921AD">
        <w:rPr>
          <w:rFonts w:ascii="Garamond" w:eastAsia="Times New Roman" w:hAnsi="Garamond" w:cs="Arial"/>
          <w:sz w:val="24"/>
          <w:szCs w:val="24"/>
        </w:rPr>
        <w:t>)</w:t>
      </w:r>
      <w:r w:rsidR="005921AD" w:rsidRPr="00C7074B">
        <w:rPr>
          <w:rFonts w:ascii="Garamond" w:eastAsia="Times New Roman" w:hAnsi="Garamond" w:cs="Arial"/>
          <w:sz w:val="24"/>
          <w:szCs w:val="24"/>
        </w:rPr>
        <w:t xml:space="preserve">: _____ </w:t>
      </w:r>
    </w:p>
    <w:p w14:paraId="5D28935C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78AA0995" w14:textId="77777777" w:rsidR="005921AD" w:rsidRPr="00C7074B" w:rsidRDefault="00964017" w:rsidP="005921AD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8</w:t>
      </w:r>
      <w:r w:rsidR="005921AD" w:rsidRPr="00C7074B">
        <w:rPr>
          <w:rFonts w:ascii="Garamond" w:eastAsia="Times New Roman" w:hAnsi="Garamond" w:cs="Arial"/>
          <w:sz w:val="24"/>
          <w:szCs w:val="24"/>
        </w:rPr>
        <w:t xml:space="preserve">. During which of the following semesters do you plan to attend UTK as an undergraduate student? </w:t>
      </w:r>
      <w:r w:rsidR="005921AD">
        <w:rPr>
          <w:rFonts w:ascii="Garamond" w:eastAsia="Times New Roman" w:hAnsi="Garamond" w:cs="Arial"/>
          <w:sz w:val="24"/>
          <w:szCs w:val="24"/>
        </w:rPr>
        <w:t xml:space="preserve"> </w:t>
      </w:r>
      <w:r w:rsidR="005921AD" w:rsidRPr="00C7074B">
        <w:rPr>
          <w:rFonts w:ascii="Garamond" w:eastAsia="Times New Roman" w:hAnsi="Garamond" w:cs="Arial"/>
          <w:sz w:val="24"/>
          <w:szCs w:val="24"/>
        </w:rPr>
        <w:t>(</w:t>
      </w:r>
      <w:r w:rsidR="005921AD" w:rsidRPr="00964017">
        <w:rPr>
          <w:rFonts w:ascii="Garamond" w:eastAsia="Times New Roman" w:hAnsi="Garamond" w:cs="Arial"/>
          <w:b/>
          <w:sz w:val="24"/>
          <w:szCs w:val="24"/>
        </w:rPr>
        <w:t>Circle all that apply</w:t>
      </w:r>
      <w:r w:rsidR="005921AD" w:rsidRPr="00C7074B">
        <w:rPr>
          <w:rFonts w:ascii="Garamond" w:eastAsia="Times New Roman" w:hAnsi="Garamond" w:cs="Arial"/>
          <w:sz w:val="24"/>
          <w:szCs w:val="24"/>
        </w:rPr>
        <w:t xml:space="preserve">)  </w:t>
      </w:r>
    </w:p>
    <w:p w14:paraId="2E3E9F2D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336D598A" w14:textId="05B7F1AF" w:rsidR="005921AD" w:rsidRPr="00C7074B" w:rsidRDefault="005921AD" w:rsidP="005921AD">
      <w:pPr>
        <w:ind w:left="720" w:firstLine="720"/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s</w:t>
      </w:r>
      <w:r w:rsidR="00964017">
        <w:rPr>
          <w:rFonts w:ascii="Garamond" w:eastAsia="Times New Roman" w:hAnsi="Garamond" w:cs="Arial"/>
          <w:sz w:val="24"/>
          <w:szCs w:val="24"/>
        </w:rPr>
        <w:t>ummer 202</w:t>
      </w:r>
      <w:r w:rsidR="005F5B2E">
        <w:rPr>
          <w:rFonts w:ascii="Garamond" w:eastAsia="Times New Roman" w:hAnsi="Garamond" w:cs="Arial"/>
          <w:sz w:val="24"/>
          <w:szCs w:val="24"/>
        </w:rPr>
        <w:t>2</w:t>
      </w:r>
      <w:r w:rsidRPr="00C7074B">
        <w:rPr>
          <w:rFonts w:ascii="Garamond" w:eastAsia="Times New Roman" w:hAnsi="Garamond" w:cs="Arial"/>
          <w:sz w:val="24"/>
          <w:szCs w:val="24"/>
        </w:rPr>
        <w:tab/>
      </w:r>
      <w:r w:rsidRPr="00C7074B">
        <w:rPr>
          <w:rFonts w:ascii="Garamond" w:eastAsia="Times New Roman" w:hAnsi="Garamond" w:cs="Arial"/>
          <w:sz w:val="24"/>
          <w:szCs w:val="24"/>
        </w:rPr>
        <w:tab/>
      </w:r>
      <w:r>
        <w:rPr>
          <w:rFonts w:ascii="Garamond" w:eastAsia="Times New Roman" w:hAnsi="Garamond" w:cs="Arial"/>
          <w:sz w:val="24"/>
          <w:szCs w:val="24"/>
        </w:rPr>
        <w:t>f</w:t>
      </w:r>
      <w:r w:rsidR="00964017">
        <w:rPr>
          <w:rFonts w:ascii="Garamond" w:eastAsia="Times New Roman" w:hAnsi="Garamond" w:cs="Arial"/>
          <w:sz w:val="24"/>
          <w:szCs w:val="24"/>
        </w:rPr>
        <w:t>all 202</w:t>
      </w:r>
      <w:r w:rsidR="005F5B2E">
        <w:rPr>
          <w:rFonts w:ascii="Garamond" w:eastAsia="Times New Roman" w:hAnsi="Garamond" w:cs="Arial"/>
          <w:sz w:val="24"/>
          <w:szCs w:val="24"/>
        </w:rPr>
        <w:t>2</w:t>
      </w:r>
      <w:r w:rsidRPr="00C7074B">
        <w:rPr>
          <w:rFonts w:ascii="Garamond" w:eastAsia="Times New Roman" w:hAnsi="Garamond" w:cs="Arial"/>
          <w:sz w:val="24"/>
          <w:szCs w:val="24"/>
        </w:rPr>
        <w:tab/>
      </w:r>
      <w:r w:rsidRPr="00C7074B">
        <w:rPr>
          <w:rFonts w:ascii="Garamond" w:eastAsia="Times New Roman" w:hAnsi="Garamond" w:cs="Arial"/>
          <w:sz w:val="24"/>
          <w:szCs w:val="24"/>
        </w:rPr>
        <w:tab/>
      </w:r>
      <w:r>
        <w:rPr>
          <w:rFonts w:ascii="Garamond" w:eastAsia="Times New Roman" w:hAnsi="Garamond" w:cs="Arial"/>
          <w:sz w:val="24"/>
          <w:szCs w:val="24"/>
        </w:rPr>
        <w:t>s</w:t>
      </w:r>
      <w:r w:rsidR="00964017">
        <w:rPr>
          <w:rFonts w:ascii="Garamond" w:eastAsia="Times New Roman" w:hAnsi="Garamond" w:cs="Arial"/>
          <w:sz w:val="24"/>
          <w:szCs w:val="24"/>
        </w:rPr>
        <w:t>pring 202</w:t>
      </w:r>
      <w:r w:rsidR="005F5B2E">
        <w:rPr>
          <w:rFonts w:ascii="Garamond" w:eastAsia="Times New Roman" w:hAnsi="Garamond" w:cs="Arial"/>
          <w:sz w:val="24"/>
          <w:szCs w:val="24"/>
        </w:rPr>
        <w:t>3</w:t>
      </w:r>
    </w:p>
    <w:p w14:paraId="0510D4F5" w14:textId="77777777" w:rsidR="005921AD" w:rsidRPr="00C7074B" w:rsidRDefault="00964017" w:rsidP="005921AD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lastRenderedPageBreak/>
        <w:t>9</w:t>
      </w:r>
      <w:r w:rsidR="005921AD" w:rsidRPr="00C7074B">
        <w:rPr>
          <w:rFonts w:ascii="Garamond" w:eastAsia="Times New Roman" w:hAnsi="Garamond" w:cs="Arial"/>
          <w:sz w:val="24"/>
          <w:szCs w:val="24"/>
        </w:rPr>
        <w:t xml:space="preserve">. Current </w:t>
      </w:r>
      <w:r w:rsidR="005921AD">
        <w:rPr>
          <w:rFonts w:ascii="Garamond" w:eastAsia="Times New Roman" w:hAnsi="Garamond" w:cs="Arial"/>
          <w:sz w:val="24"/>
          <w:szCs w:val="24"/>
        </w:rPr>
        <w:t>political s</w:t>
      </w:r>
      <w:r w:rsidR="005921AD" w:rsidRPr="00C7074B">
        <w:rPr>
          <w:rFonts w:ascii="Garamond" w:eastAsia="Times New Roman" w:hAnsi="Garamond" w:cs="Arial"/>
          <w:sz w:val="24"/>
          <w:szCs w:val="24"/>
        </w:rPr>
        <w:t xml:space="preserve">cience GPA ______________ </w:t>
      </w:r>
    </w:p>
    <w:p w14:paraId="71C67BF7" w14:textId="77777777" w:rsidR="005921AD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668E9F13" w14:textId="77777777" w:rsidR="005921AD" w:rsidRPr="00C7074B" w:rsidRDefault="00964017" w:rsidP="005921AD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10</w:t>
      </w:r>
      <w:r w:rsidR="005921AD" w:rsidRPr="00C7074B">
        <w:rPr>
          <w:rFonts w:ascii="Garamond" w:eastAsia="Times New Roman" w:hAnsi="Garamond" w:cs="Arial"/>
          <w:sz w:val="24"/>
          <w:szCs w:val="24"/>
        </w:rPr>
        <w:t xml:space="preserve">. Current overall GPA __________ </w:t>
      </w:r>
    </w:p>
    <w:p w14:paraId="08798EEC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3A6CA03E" w14:textId="77777777" w:rsidR="005921AD" w:rsidRDefault="00964017" w:rsidP="005921AD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11</w:t>
      </w:r>
      <w:r w:rsidR="005921AD" w:rsidRPr="00C7074B">
        <w:rPr>
          <w:rFonts w:ascii="Garamond" w:eastAsia="Times New Roman" w:hAnsi="Garamond" w:cs="Arial"/>
          <w:sz w:val="24"/>
          <w:szCs w:val="24"/>
        </w:rPr>
        <w:t xml:space="preserve">. List any special academic awards or recognition (scholarships, fellowships, honors, assistantships, etc.) you have received since entering college: </w:t>
      </w:r>
    </w:p>
    <w:p w14:paraId="744C4050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2C4C3C71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03B78CCD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33A14E78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4E4C1BB3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58CF6E27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28C1BCFD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2B7C0230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4F6CC1D4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1A54CC6B" w14:textId="77777777" w:rsidR="005921AD" w:rsidRDefault="00964017" w:rsidP="005921AD">
      <w:pPr>
        <w:rPr>
          <w:rFonts w:ascii="Garamond" w:eastAsia="Times New Roman" w:hAnsi="Garamond" w:cs="Arial"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12</w:t>
      </w:r>
      <w:r w:rsidR="005921AD" w:rsidRPr="00C7074B">
        <w:rPr>
          <w:rFonts w:ascii="Garamond" w:eastAsia="Times New Roman" w:hAnsi="Garamond" w:cs="Arial"/>
          <w:sz w:val="24"/>
          <w:szCs w:val="24"/>
        </w:rPr>
        <w:t xml:space="preserve">. In what specific respect(s) have your studies and extra-curricular activities focused upon contemporary world problems, international or cross-cultural concerns, or the development of less developed countries? (Include courses taken, foreign language skills, travel and residence abroad, civic activities, membership in organizations, etc.) </w:t>
      </w:r>
    </w:p>
    <w:p w14:paraId="4232D5A6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333B24A9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7EFA3BAF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60D0B60A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41E47513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746C32C4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75E47360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582B128C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______________________________________________________________________________</w:t>
      </w:r>
    </w:p>
    <w:p w14:paraId="07737BA0" w14:textId="77777777" w:rsidR="005921AD" w:rsidRPr="00C7074B" w:rsidRDefault="005921AD" w:rsidP="005921AD">
      <w:pPr>
        <w:rPr>
          <w:rFonts w:ascii="Garamond" w:eastAsia="Times New Roman" w:hAnsi="Garamond" w:cs="Arial"/>
          <w:sz w:val="24"/>
          <w:szCs w:val="24"/>
        </w:rPr>
      </w:pPr>
    </w:p>
    <w:p w14:paraId="745A58C7" w14:textId="34CA34C8" w:rsidR="00964017" w:rsidRPr="00C7074B" w:rsidRDefault="00964017" w:rsidP="00964017">
      <w:pPr>
        <w:rPr>
          <w:rFonts w:ascii="Garamond" w:eastAsia="Times New Roman" w:hAnsi="Garamond" w:cs="Arial"/>
          <w:i/>
          <w:sz w:val="24"/>
          <w:szCs w:val="24"/>
        </w:rPr>
      </w:pPr>
      <w:r>
        <w:rPr>
          <w:rFonts w:ascii="Garamond" w:eastAsia="Times New Roman" w:hAnsi="Garamond" w:cs="Arial"/>
          <w:sz w:val="24"/>
          <w:szCs w:val="24"/>
        </w:rPr>
        <w:t>12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. Your application must be accompanied by two (2) letters of recommendation from UTK instructional faculty members. Please list names and contact information </w:t>
      </w:r>
      <w:r>
        <w:rPr>
          <w:rFonts w:ascii="Garamond" w:eastAsia="Times New Roman" w:hAnsi="Garamond" w:cs="Arial"/>
          <w:sz w:val="24"/>
          <w:szCs w:val="24"/>
        </w:rPr>
        <w:t xml:space="preserve">(email address will suffice) </w:t>
      </w:r>
      <w:r w:rsidRPr="00C7074B">
        <w:rPr>
          <w:rFonts w:ascii="Garamond" w:eastAsia="Times New Roman" w:hAnsi="Garamond" w:cs="Arial"/>
          <w:sz w:val="24"/>
          <w:szCs w:val="24"/>
        </w:rPr>
        <w:t>for your two (2) recommenders</w:t>
      </w:r>
      <w:r>
        <w:rPr>
          <w:rFonts w:ascii="Garamond" w:eastAsia="Times New Roman" w:hAnsi="Garamond" w:cs="Arial"/>
          <w:sz w:val="24"/>
          <w:szCs w:val="24"/>
        </w:rPr>
        <w:t xml:space="preserve"> below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. </w:t>
      </w:r>
      <w:r>
        <w:rPr>
          <w:rFonts w:ascii="Garamond" w:eastAsia="Times New Roman" w:hAnsi="Garamond" w:cs="Arial"/>
          <w:sz w:val="24"/>
          <w:szCs w:val="24"/>
        </w:rPr>
        <w:t xml:space="preserve">Instruct your recommenders to forward their letters to Dr. Anthony Nownes, Director of Undergraduate Studies, Department of Political Science, 1001 McClung Tower or anownes@utk.edu. </w:t>
      </w:r>
      <w:r w:rsidRPr="00C7074B">
        <w:rPr>
          <w:rFonts w:ascii="Garamond" w:eastAsia="Times New Roman" w:hAnsi="Garamond" w:cs="Arial"/>
          <w:i/>
          <w:sz w:val="24"/>
          <w:szCs w:val="24"/>
        </w:rPr>
        <w:t>All recommendati</w:t>
      </w:r>
      <w:r>
        <w:rPr>
          <w:rFonts w:ascii="Garamond" w:eastAsia="Times New Roman" w:hAnsi="Garamond" w:cs="Arial"/>
          <w:i/>
          <w:sz w:val="24"/>
          <w:szCs w:val="24"/>
        </w:rPr>
        <w:t xml:space="preserve">ons must be received by </w:t>
      </w:r>
      <w:r w:rsidR="00713182">
        <w:rPr>
          <w:rFonts w:ascii="Garamond" w:eastAsia="Times New Roman" w:hAnsi="Garamond" w:cs="Arial"/>
          <w:i/>
          <w:sz w:val="24"/>
          <w:szCs w:val="24"/>
        </w:rPr>
        <w:t>April</w:t>
      </w:r>
      <w:r>
        <w:rPr>
          <w:rFonts w:ascii="Garamond" w:eastAsia="Times New Roman" w:hAnsi="Garamond" w:cs="Arial"/>
          <w:i/>
          <w:sz w:val="24"/>
          <w:szCs w:val="24"/>
        </w:rPr>
        <w:t xml:space="preserve"> </w:t>
      </w:r>
      <w:r w:rsidR="005F5B2E">
        <w:rPr>
          <w:rFonts w:ascii="Garamond" w:eastAsia="Times New Roman" w:hAnsi="Garamond" w:cs="Arial"/>
          <w:i/>
          <w:sz w:val="24"/>
          <w:szCs w:val="24"/>
        </w:rPr>
        <w:t>15</w:t>
      </w:r>
      <w:r>
        <w:rPr>
          <w:rFonts w:ascii="Garamond" w:eastAsia="Times New Roman" w:hAnsi="Garamond" w:cs="Arial"/>
          <w:i/>
          <w:sz w:val="24"/>
          <w:szCs w:val="24"/>
        </w:rPr>
        <w:t>, 202</w:t>
      </w:r>
      <w:r w:rsidR="005F5B2E">
        <w:rPr>
          <w:rFonts w:ascii="Garamond" w:eastAsia="Times New Roman" w:hAnsi="Garamond" w:cs="Arial"/>
          <w:i/>
          <w:sz w:val="24"/>
          <w:szCs w:val="24"/>
        </w:rPr>
        <w:t>2</w:t>
      </w:r>
    </w:p>
    <w:p w14:paraId="490CB836" w14:textId="77777777" w:rsidR="00964017" w:rsidRPr="00C7074B" w:rsidRDefault="00964017" w:rsidP="00964017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 </w:t>
      </w:r>
    </w:p>
    <w:p w14:paraId="0803DB71" w14:textId="77777777" w:rsidR="00964017" w:rsidRDefault="00964017" w:rsidP="00964017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1. __________________________________________________________</w:t>
      </w:r>
      <w:r>
        <w:rPr>
          <w:rFonts w:ascii="Garamond" w:eastAsia="Times New Roman" w:hAnsi="Garamond" w:cs="Arial"/>
          <w:sz w:val="24"/>
          <w:szCs w:val="24"/>
        </w:rPr>
        <w:t>__________________</w:t>
      </w:r>
    </w:p>
    <w:p w14:paraId="17064024" w14:textId="77777777" w:rsidR="00964017" w:rsidRDefault="00964017" w:rsidP="00964017">
      <w:pPr>
        <w:rPr>
          <w:rFonts w:ascii="Garamond" w:eastAsia="Times New Roman" w:hAnsi="Garamond" w:cs="Arial"/>
          <w:sz w:val="24"/>
          <w:szCs w:val="24"/>
        </w:rPr>
      </w:pPr>
    </w:p>
    <w:p w14:paraId="65D7607F" w14:textId="77777777" w:rsidR="00964017" w:rsidRPr="00C7074B" w:rsidRDefault="00964017" w:rsidP="00964017">
      <w:pPr>
        <w:rPr>
          <w:rFonts w:ascii="Garamond" w:eastAsia="Times New Roman" w:hAnsi="Garamond" w:cs="Arial"/>
          <w:sz w:val="24"/>
          <w:szCs w:val="24"/>
        </w:rPr>
      </w:pPr>
    </w:p>
    <w:p w14:paraId="129DC38D" w14:textId="77777777" w:rsidR="00964017" w:rsidRPr="00C7074B" w:rsidRDefault="00964017" w:rsidP="00964017">
      <w:pPr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>2. __________________________________________________________</w:t>
      </w:r>
      <w:r>
        <w:rPr>
          <w:rFonts w:ascii="Garamond" w:eastAsia="Times New Roman" w:hAnsi="Garamond" w:cs="Arial"/>
          <w:sz w:val="24"/>
          <w:szCs w:val="24"/>
        </w:rPr>
        <w:t>__________________</w:t>
      </w:r>
    </w:p>
    <w:p w14:paraId="4963C2C7" w14:textId="77777777" w:rsidR="00964017" w:rsidRDefault="00964017" w:rsidP="00964017">
      <w:pPr>
        <w:ind w:left="1440"/>
        <w:rPr>
          <w:rFonts w:ascii="Garamond" w:eastAsia="Times New Roman" w:hAnsi="Garamond" w:cs="Arial"/>
          <w:sz w:val="24"/>
          <w:szCs w:val="24"/>
        </w:rPr>
      </w:pPr>
    </w:p>
    <w:p w14:paraId="13341BDF" w14:textId="77777777" w:rsidR="00964017" w:rsidRDefault="00964017" w:rsidP="00964017">
      <w:pPr>
        <w:ind w:left="1440"/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Check and initial one of the following statements: </w:t>
      </w:r>
    </w:p>
    <w:p w14:paraId="511DE9BE" w14:textId="77777777" w:rsidR="00964017" w:rsidRPr="00C7074B" w:rsidRDefault="00964017" w:rsidP="00964017">
      <w:pPr>
        <w:ind w:left="1440"/>
        <w:rPr>
          <w:rFonts w:ascii="Garamond" w:eastAsia="Times New Roman" w:hAnsi="Garamond" w:cs="Arial"/>
          <w:sz w:val="24"/>
          <w:szCs w:val="24"/>
        </w:rPr>
      </w:pPr>
    </w:p>
    <w:p w14:paraId="039CEC8D" w14:textId="77777777" w:rsidR="00964017" w:rsidRDefault="00964017" w:rsidP="00964017">
      <w:pPr>
        <w:ind w:left="1440"/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______ I hereby </w:t>
      </w:r>
      <w:r w:rsidRPr="00C7074B">
        <w:rPr>
          <w:rFonts w:ascii="Garamond" w:eastAsia="Times New Roman" w:hAnsi="Garamond" w:cs="Arial"/>
          <w:sz w:val="24"/>
          <w:szCs w:val="24"/>
          <w:u w:val="single"/>
        </w:rPr>
        <w:t>waive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 my right to see recommendations submitted by the above listed faculty members. </w:t>
      </w:r>
    </w:p>
    <w:p w14:paraId="362B9E7C" w14:textId="77777777" w:rsidR="00964017" w:rsidRPr="00C7074B" w:rsidRDefault="00964017" w:rsidP="00964017">
      <w:pPr>
        <w:ind w:left="1440"/>
        <w:rPr>
          <w:rFonts w:ascii="Garamond" w:eastAsia="Times New Roman" w:hAnsi="Garamond" w:cs="Arial"/>
          <w:sz w:val="24"/>
          <w:szCs w:val="24"/>
        </w:rPr>
      </w:pPr>
    </w:p>
    <w:p w14:paraId="426BDCE7" w14:textId="77777777" w:rsidR="00964017" w:rsidRPr="00C7074B" w:rsidRDefault="00964017" w:rsidP="00964017">
      <w:pPr>
        <w:ind w:left="1440"/>
        <w:rPr>
          <w:rFonts w:ascii="Garamond" w:eastAsia="Times New Roman" w:hAnsi="Garamond" w:cs="Arial"/>
          <w:sz w:val="24"/>
          <w:szCs w:val="24"/>
        </w:rPr>
      </w:pPr>
      <w:r w:rsidRPr="00C7074B">
        <w:rPr>
          <w:rFonts w:ascii="Garamond" w:eastAsia="Times New Roman" w:hAnsi="Garamond" w:cs="Arial"/>
          <w:sz w:val="24"/>
          <w:szCs w:val="24"/>
        </w:rPr>
        <w:t xml:space="preserve">______ I </w:t>
      </w:r>
      <w:r w:rsidRPr="00C7074B">
        <w:rPr>
          <w:rFonts w:ascii="Garamond" w:eastAsia="Times New Roman" w:hAnsi="Garamond" w:cs="Arial"/>
          <w:sz w:val="24"/>
          <w:szCs w:val="24"/>
          <w:u w:val="single"/>
        </w:rPr>
        <w:t>do not waive</w:t>
      </w:r>
      <w:r w:rsidRPr="00C7074B">
        <w:rPr>
          <w:rFonts w:ascii="Garamond" w:eastAsia="Times New Roman" w:hAnsi="Garamond" w:cs="Arial"/>
          <w:sz w:val="24"/>
          <w:szCs w:val="24"/>
        </w:rPr>
        <w:t xml:space="preserve"> my right to see recommendations submitted by the above listed faculty members. </w:t>
      </w:r>
    </w:p>
    <w:sectPr w:rsidR="00964017" w:rsidRPr="00C7074B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72676" w14:textId="77777777" w:rsidR="00D321F6" w:rsidRDefault="00D321F6" w:rsidP="005921AD">
      <w:r>
        <w:separator/>
      </w:r>
    </w:p>
  </w:endnote>
  <w:endnote w:type="continuationSeparator" w:id="0">
    <w:p w14:paraId="71A8A395" w14:textId="77777777" w:rsidR="00D321F6" w:rsidRDefault="00D321F6" w:rsidP="00592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01177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71C94B" w14:textId="77777777" w:rsidR="005921AD" w:rsidRDefault="005921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401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4408C0" w14:textId="77777777" w:rsidR="005921AD" w:rsidRDefault="005921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2646C" w14:textId="77777777" w:rsidR="00D321F6" w:rsidRDefault="00D321F6" w:rsidP="005921AD">
      <w:r>
        <w:separator/>
      </w:r>
    </w:p>
  </w:footnote>
  <w:footnote w:type="continuationSeparator" w:id="0">
    <w:p w14:paraId="3897DA0F" w14:textId="77777777" w:rsidR="00D321F6" w:rsidRDefault="00D321F6" w:rsidP="005921A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jU2NjI0MzW1MDdQ0lEKTi0uzszPAykwrAUAFkf+lCwAAAA="/>
  </w:docVars>
  <w:rsids>
    <w:rsidRoot w:val="005921AD"/>
    <w:rsid w:val="0000037A"/>
    <w:rsid w:val="000005B2"/>
    <w:rsid w:val="000023E8"/>
    <w:rsid w:val="00003299"/>
    <w:rsid w:val="00004265"/>
    <w:rsid w:val="00004539"/>
    <w:rsid w:val="00013B6E"/>
    <w:rsid w:val="0001579A"/>
    <w:rsid w:val="0002111B"/>
    <w:rsid w:val="00021F2D"/>
    <w:rsid w:val="0002643B"/>
    <w:rsid w:val="00033039"/>
    <w:rsid w:val="000338B9"/>
    <w:rsid w:val="0003535A"/>
    <w:rsid w:val="000406AC"/>
    <w:rsid w:val="00041363"/>
    <w:rsid w:val="00041CC7"/>
    <w:rsid w:val="00041E21"/>
    <w:rsid w:val="00041EF6"/>
    <w:rsid w:val="00041F45"/>
    <w:rsid w:val="00044049"/>
    <w:rsid w:val="0004653C"/>
    <w:rsid w:val="00050805"/>
    <w:rsid w:val="000518DC"/>
    <w:rsid w:val="000549BF"/>
    <w:rsid w:val="00054A01"/>
    <w:rsid w:val="00055803"/>
    <w:rsid w:val="00056834"/>
    <w:rsid w:val="00063F55"/>
    <w:rsid w:val="00065C02"/>
    <w:rsid w:val="000678DB"/>
    <w:rsid w:val="00070534"/>
    <w:rsid w:val="00072DA0"/>
    <w:rsid w:val="00073DB9"/>
    <w:rsid w:val="00075A5B"/>
    <w:rsid w:val="00075CEB"/>
    <w:rsid w:val="00075F7E"/>
    <w:rsid w:val="00076465"/>
    <w:rsid w:val="0008001C"/>
    <w:rsid w:val="00080734"/>
    <w:rsid w:val="0008089B"/>
    <w:rsid w:val="00081621"/>
    <w:rsid w:val="00081CD7"/>
    <w:rsid w:val="000837DA"/>
    <w:rsid w:val="00083EF5"/>
    <w:rsid w:val="000850AB"/>
    <w:rsid w:val="00085BF9"/>
    <w:rsid w:val="00086C9E"/>
    <w:rsid w:val="00091257"/>
    <w:rsid w:val="0009329F"/>
    <w:rsid w:val="00093C78"/>
    <w:rsid w:val="00094BD0"/>
    <w:rsid w:val="0009759B"/>
    <w:rsid w:val="000A1DAC"/>
    <w:rsid w:val="000A21B2"/>
    <w:rsid w:val="000A3DFA"/>
    <w:rsid w:val="000A7D69"/>
    <w:rsid w:val="000B09FC"/>
    <w:rsid w:val="000B0EF9"/>
    <w:rsid w:val="000B7837"/>
    <w:rsid w:val="000C00AD"/>
    <w:rsid w:val="000C29C3"/>
    <w:rsid w:val="000C5429"/>
    <w:rsid w:val="000C719B"/>
    <w:rsid w:val="000D0BAB"/>
    <w:rsid w:val="000D2CD5"/>
    <w:rsid w:val="000D3018"/>
    <w:rsid w:val="000D4853"/>
    <w:rsid w:val="000D488D"/>
    <w:rsid w:val="000D5C34"/>
    <w:rsid w:val="000D600A"/>
    <w:rsid w:val="000D6E11"/>
    <w:rsid w:val="000D7259"/>
    <w:rsid w:val="000D7F70"/>
    <w:rsid w:val="000E08D6"/>
    <w:rsid w:val="000E0D1E"/>
    <w:rsid w:val="000E1427"/>
    <w:rsid w:val="000E3588"/>
    <w:rsid w:val="000E3D27"/>
    <w:rsid w:val="000E61B4"/>
    <w:rsid w:val="000E7C6C"/>
    <w:rsid w:val="000F0AA9"/>
    <w:rsid w:val="000F43FE"/>
    <w:rsid w:val="000F4E6C"/>
    <w:rsid w:val="000F50CE"/>
    <w:rsid w:val="000F784F"/>
    <w:rsid w:val="000F7C07"/>
    <w:rsid w:val="00102CA8"/>
    <w:rsid w:val="00103D79"/>
    <w:rsid w:val="00103EA0"/>
    <w:rsid w:val="001053B6"/>
    <w:rsid w:val="00105E03"/>
    <w:rsid w:val="001060E7"/>
    <w:rsid w:val="0011021D"/>
    <w:rsid w:val="00111E39"/>
    <w:rsid w:val="00111FC4"/>
    <w:rsid w:val="00113ACD"/>
    <w:rsid w:val="00113DCD"/>
    <w:rsid w:val="00114757"/>
    <w:rsid w:val="00114A04"/>
    <w:rsid w:val="00114E7B"/>
    <w:rsid w:val="00116BD0"/>
    <w:rsid w:val="00117DB9"/>
    <w:rsid w:val="00120536"/>
    <w:rsid w:val="00120F32"/>
    <w:rsid w:val="00121BEA"/>
    <w:rsid w:val="00125BCC"/>
    <w:rsid w:val="00125D5C"/>
    <w:rsid w:val="00126C5A"/>
    <w:rsid w:val="00126F9D"/>
    <w:rsid w:val="00131F96"/>
    <w:rsid w:val="001328BB"/>
    <w:rsid w:val="00132A57"/>
    <w:rsid w:val="00133146"/>
    <w:rsid w:val="0013529F"/>
    <w:rsid w:val="00135EB5"/>
    <w:rsid w:val="0013616D"/>
    <w:rsid w:val="0013645C"/>
    <w:rsid w:val="001373EA"/>
    <w:rsid w:val="00137EC3"/>
    <w:rsid w:val="00140269"/>
    <w:rsid w:val="001430F7"/>
    <w:rsid w:val="0014656C"/>
    <w:rsid w:val="001468B0"/>
    <w:rsid w:val="00147044"/>
    <w:rsid w:val="00151023"/>
    <w:rsid w:val="0015298C"/>
    <w:rsid w:val="001564DF"/>
    <w:rsid w:val="00157EE3"/>
    <w:rsid w:val="0016092F"/>
    <w:rsid w:val="00161C75"/>
    <w:rsid w:val="0016235C"/>
    <w:rsid w:val="00162D46"/>
    <w:rsid w:val="00165697"/>
    <w:rsid w:val="00170133"/>
    <w:rsid w:val="00170D4A"/>
    <w:rsid w:val="0017204D"/>
    <w:rsid w:val="00175C8E"/>
    <w:rsid w:val="00177EA4"/>
    <w:rsid w:val="00180A63"/>
    <w:rsid w:val="0018141A"/>
    <w:rsid w:val="00183F46"/>
    <w:rsid w:val="00187F61"/>
    <w:rsid w:val="00192B38"/>
    <w:rsid w:val="00193A89"/>
    <w:rsid w:val="00195BF8"/>
    <w:rsid w:val="001A10FA"/>
    <w:rsid w:val="001A141D"/>
    <w:rsid w:val="001A7451"/>
    <w:rsid w:val="001B03BF"/>
    <w:rsid w:val="001B6818"/>
    <w:rsid w:val="001B7ACA"/>
    <w:rsid w:val="001C473A"/>
    <w:rsid w:val="001C56B8"/>
    <w:rsid w:val="001C5970"/>
    <w:rsid w:val="001C5D1A"/>
    <w:rsid w:val="001D0269"/>
    <w:rsid w:val="001E15AD"/>
    <w:rsid w:val="001E2BA9"/>
    <w:rsid w:val="001E4016"/>
    <w:rsid w:val="001E7BD6"/>
    <w:rsid w:val="001F3B51"/>
    <w:rsid w:val="00200B3D"/>
    <w:rsid w:val="002017A9"/>
    <w:rsid w:val="00201B40"/>
    <w:rsid w:val="002045E2"/>
    <w:rsid w:val="00205CA5"/>
    <w:rsid w:val="002061A2"/>
    <w:rsid w:val="00210B32"/>
    <w:rsid w:val="00210C60"/>
    <w:rsid w:val="00212902"/>
    <w:rsid w:val="002133E9"/>
    <w:rsid w:val="00214BE6"/>
    <w:rsid w:val="002210D5"/>
    <w:rsid w:val="00224431"/>
    <w:rsid w:val="00225630"/>
    <w:rsid w:val="00225E68"/>
    <w:rsid w:val="00226282"/>
    <w:rsid w:val="0022705E"/>
    <w:rsid w:val="00227BE4"/>
    <w:rsid w:val="00235DCD"/>
    <w:rsid w:val="00241660"/>
    <w:rsid w:val="0024460C"/>
    <w:rsid w:val="00245E40"/>
    <w:rsid w:val="00246086"/>
    <w:rsid w:val="0025048D"/>
    <w:rsid w:val="00250894"/>
    <w:rsid w:val="00251067"/>
    <w:rsid w:val="002511F8"/>
    <w:rsid w:val="00252100"/>
    <w:rsid w:val="00252318"/>
    <w:rsid w:val="00252727"/>
    <w:rsid w:val="00252FB9"/>
    <w:rsid w:val="00253CF6"/>
    <w:rsid w:val="00254DB4"/>
    <w:rsid w:val="002550EC"/>
    <w:rsid w:val="0025563C"/>
    <w:rsid w:val="00255B7E"/>
    <w:rsid w:val="00255FCD"/>
    <w:rsid w:val="0025757A"/>
    <w:rsid w:val="002604EA"/>
    <w:rsid w:val="00260504"/>
    <w:rsid w:val="00262488"/>
    <w:rsid w:val="00265034"/>
    <w:rsid w:val="00267A0C"/>
    <w:rsid w:val="00267A94"/>
    <w:rsid w:val="0027096E"/>
    <w:rsid w:val="00270C21"/>
    <w:rsid w:val="00270D7F"/>
    <w:rsid w:val="00271628"/>
    <w:rsid w:val="00271E21"/>
    <w:rsid w:val="002759D4"/>
    <w:rsid w:val="00277FAB"/>
    <w:rsid w:val="00280CAF"/>
    <w:rsid w:val="002838B5"/>
    <w:rsid w:val="002840C3"/>
    <w:rsid w:val="002843A4"/>
    <w:rsid w:val="002864CC"/>
    <w:rsid w:val="0028712F"/>
    <w:rsid w:val="00287F8A"/>
    <w:rsid w:val="00290614"/>
    <w:rsid w:val="00292B7C"/>
    <w:rsid w:val="00296670"/>
    <w:rsid w:val="00297923"/>
    <w:rsid w:val="002A03FA"/>
    <w:rsid w:val="002A0717"/>
    <w:rsid w:val="002A1457"/>
    <w:rsid w:val="002A32F5"/>
    <w:rsid w:val="002A3339"/>
    <w:rsid w:val="002B215A"/>
    <w:rsid w:val="002B7352"/>
    <w:rsid w:val="002C3444"/>
    <w:rsid w:val="002C3814"/>
    <w:rsid w:val="002C500B"/>
    <w:rsid w:val="002C5D0C"/>
    <w:rsid w:val="002D1753"/>
    <w:rsid w:val="002D2845"/>
    <w:rsid w:val="002D2E87"/>
    <w:rsid w:val="002D3F21"/>
    <w:rsid w:val="002D4BD4"/>
    <w:rsid w:val="002D73E2"/>
    <w:rsid w:val="002E0437"/>
    <w:rsid w:val="002E29FA"/>
    <w:rsid w:val="002E4BAF"/>
    <w:rsid w:val="002E537C"/>
    <w:rsid w:val="002E72AA"/>
    <w:rsid w:val="002F2883"/>
    <w:rsid w:val="0030105F"/>
    <w:rsid w:val="003011A8"/>
    <w:rsid w:val="00305470"/>
    <w:rsid w:val="00305567"/>
    <w:rsid w:val="00306867"/>
    <w:rsid w:val="00306AAB"/>
    <w:rsid w:val="00310E24"/>
    <w:rsid w:val="00311958"/>
    <w:rsid w:val="00311FB8"/>
    <w:rsid w:val="00313B6E"/>
    <w:rsid w:val="003154ED"/>
    <w:rsid w:val="00315CC0"/>
    <w:rsid w:val="003170D8"/>
    <w:rsid w:val="00320E87"/>
    <w:rsid w:val="00321693"/>
    <w:rsid w:val="00323F2C"/>
    <w:rsid w:val="00325633"/>
    <w:rsid w:val="00326622"/>
    <w:rsid w:val="00326B6F"/>
    <w:rsid w:val="00327C4F"/>
    <w:rsid w:val="0033183E"/>
    <w:rsid w:val="003324B9"/>
    <w:rsid w:val="0033481D"/>
    <w:rsid w:val="0033487D"/>
    <w:rsid w:val="00341475"/>
    <w:rsid w:val="00341D54"/>
    <w:rsid w:val="003420F4"/>
    <w:rsid w:val="00342D75"/>
    <w:rsid w:val="00345427"/>
    <w:rsid w:val="00346D58"/>
    <w:rsid w:val="00346FF6"/>
    <w:rsid w:val="00347009"/>
    <w:rsid w:val="00350812"/>
    <w:rsid w:val="003527EF"/>
    <w:rsid w:val="00354C84"/>
    <w:rsid w:val="00354F49"/>
    <w:rsid w:val="00361932"/>
    <w:rsid w:val="00362F65"/>
    <w:rsid w:val="0036369E"/>
    <w:rsid w:val="003676C7"/>
    <w:rsid w:val="00370B6B"/>
    <w:rsid w:val="00372069"/>
    <w:rsid w:val="003739FD"/>
    <w:rsid w:val="00373A92"/>
    <w:rsid w:val="00374B01"/>
    <w:rsid w:val="00375508"/>
    <w:rsid w:val="00377586"/>
    <w:rsid w:val="00380ECB"/>
    <w:rsid w:val="00382246"/>
    <w:rsid w:val="0038540D"/>
    <w:rsid w:val="00385B7D"/>
    <w:rsid w:val="00386726"/>
    <w:rsid w:val="00387D2C"/>
    <w:rsid w:val="00390589"/>
    <w:rsid w:val="0039074F"/>
    <w:rsid w:val="003929CC"/>
    <w:rsid w:val="00394C72"/>
    <w:rsid w:val="00395304"/>
    <w:rsid w:val="00395711"/>
    <w:rsid w:val="00396ACE"/>
    <w:rsid w:val="00396FE6"/>
    <w:rsid w:val="003A3AFE"/>
    <w:rsid w:val="003A4733"/>
    <w:rsid w:val="003A6575"/>
    <w:rsid w:val="003A6FF6"/>
    <w:rsid w:val="003A7746"/>
    <w:rsid w:val="003B1B99"/>
    <w:rsid w:val="003B2865"/>
    <w:rsid w:val="003B2C95"/>
    <w:rsid w:val="003B2DC6"/>
    <w:rsid w:val="003B7B55"/>
    <w:rsid w:val="003C4A9C"/>
    <w:rsid w:val="003C66D5"/>
    <w:rsid w:val="003D184E"/>
    <w:rsid w:val="003D1D39"/>
    <w:rsid w:val="003D2D78"/>
    <w:rsid w:val="003D2FCF"/>
    <w:rsid w:val="003D306B"/>
    <w:rsid w:val="003D5341"/>
    <w:rsid w:val="003D6E01"/>
    <w:rsid w:val="003E1428"/>
    <w:rsid w:val="003E6DC8"/>
    <w:rsid w:val="003F09BC"/>
    <w:rsid w:val="003F22BB"/>
    <w:rsid w:val="003F295D"/>
    <w:rsid w:val="003F437D"/>
    <w:rsid w:val="003F4960"/>
    <w:rsid w:val="003F57BA"/>
    <w:rsid w:val="003F660C"/>
    <w:rsid w:val="003F6C9B"/>
    <w:rsid w:val="004003A3"/>
    <w:rsid w:val="00400909"/>
    <w:rsid w:val="00401A26"/>
    <w:rsid w:val="00403083"/>
    <w:rsid w:val="0040523C"/>
    <w:rsid w:val="004056B3"/>
    <w:rsid w:val="004066BD"/>
    <w:rsid w:val="00410C95"/>
    <w:rsid w:val="004121B0"/>
    <w:rsid w:val="0041396C"/>
    <w:rsid w:val="004153FB"/>
    <w:rsid w:val="00415E68"/>
    <w:rsid w:val="004209B1"/>
    <w:rsid w:val="00421496"/>
    <w:rsid w:val="004225C5"/>
    <w:rsid w:val="0042292A"/>
    <w:rsid w:val="004232C0"/>
    <w:rsid w:val="0042508D"/>
    <w:rsid w:val="0043360D"/>
    <w:rsid w:val="004337C6"/>
    <w:rsid w:val="00435366"/>
    <w:rsid w:val="00436966"/>
    <w:rsid w:val="00440D0E"/>
    <w:rsid w:val="004416C8"/>
    <w:rsid w:val="00441F73"/>
    <w:rsid w:val="00444808"/>
    <w:rsid w:val="004452BE"/>
    <w:rsid w:val="00445334"/>
    <w:rsid w:val="00446AEC"/>
    <w:rsid w:val="0044728E"/>
    <w:rsid w:val="00450567"/>
    <w:rsid w:val="00450800"/>
    <w:rsid w:val="00451C70"/>
    <w:rsid w:val="004525C0"/>
    <w:rsid w:val="00464271"/>
    <w:rsid w:val="004678C1"/>
    <w:rsid w:val="00467ACE"/>
    <w:rsid w:val="004705AF"/>
    <w:rsid w:val="004806C5"/>
    <w:rsid w:val="00481958"/>
    <w:rsid w:val="004823FC"/>
    <w:rsid w:val="00482733"/>
    <w:rsid w:val="004848D7"/>
    <w:rsid w:val="004912A9"/>
    <w:rsid w:val="004914B9"/>
    <w:rsid w:val="00491837"/>
    <w:rsid w:val="00493CF7"/>
    <w:rsid w:val="004949B1"/>
    <w:rsid w:val="004954E2"/>
    <w:rsid w:val="0049567C"/>
    <w:rsid w:val="00495DD5"/>
    <w:rsid w:val="00495E10"/>
    <w:rsid w:val="00496735"/>
    <w:rsid w:val="004A00BC"/>
    <w:rsid w:val="004A3D7A"/>
    <w:rsid w:val="004A3EB8"/>
    <w:rsid w:val="004A7F45"/>
    <w:rsid w:val="004B09EF"/>
    <w:rsid w:val="004B12AF"/>
    <w:rsid w:val="004B13FE"/>
    <w:rsid w:val="004B1551"/>
    <w:rsid w:val="004B1CE0"/>
    <w:rsid w:val="004B3BC1"/>
    <w:rsid w:val="004B6F60"/>
    <w:rsid w:val="004B7279"/>
    <w:rsid w:val="004B7424"/>
    <w:rsid w:val="004C1239"/>
    <w:rsid w:val="004C2035"/>
    <w:rsid w:val="004C32F8"/>
    <w:rsid w:val="004C394C"/>
    <w:rsid w:val="004C3B4F"/>
    <w:rsid w:val="004C4D58"/>
    <w:rsid w:val="004C5EA7"/>
    <w:rsid w:val="004C60E1"/>
    <w:rsid w:val="004C65E8"/>
    <w:rsid w:val="004C7199"/>
    <w:rsid w:val="004D0827"/>
    <w:rsid w:val="004D2A02"/>
    <w:rsid w:val="004D4451"/>
    <w:rsid w:val="004D49FC"/>
    <w:rsid w:val="004D5DBC"/>
    <w:rsid w:val="004D5ED4"/>
    <w:rsid w:val="004D75A5"/>
    <w:rsid w:val="004E10FE"/>
    <w:rsid w:val="004E38C5"/>
    <w:rsid w:val="004E46CD"/>
    <w:rsid w:val="004E51A2"/>
    <w:rsid w:val="004E6667"/>
    <w:rsid w:val="004E6676"/>
    <w:rsid w:val="004E7FE0"/>
    <w:rsid w:val="004F2336"/>
    <w:rsid w:val="004F42BD"/>
    <w:rsid w:val="004F5A95"/>
    <w:rsid w:val="004F5F97"/>
    <w:rsid w:val="004F6383"/>
    <w:rsid w:val="0050124F"/>
    <w:rsid w:val="005016E7"/>
    <w:rsid w:val="005018C3"/>
    <w:rsid w:val="005019B8"/>
    <w:rsid w:val="00501FE1"/>
    <w:rsid w:val="005026AA"/>
    <w:rsid w:val="005058F1"/>
    <w:rsid w:val="00511267"/>
    <w:rsid w:val="005113B8"/>
    <w:rsid w:val="00515B98"/>
    <w:rsid w:val="00516AE5"/>
    <w:rsid w:val="00520D5B"/>
    <w:rsid w:val="00522720"/>
    <w:rsid w:val="00523224"/>
    <w:rsid w:val="0052412D"/>
    <w:rsid w:val="005256DC"/>
    <w:rsid w:val="005258D3"/>
    <w:rsid w:val="00525DBF"/>
    <w:rsid w:val="00527806"/>
    <w:rsid w:val="00527864"/>
    <w:rsid w:val="00531BC4"/>
    <w:rsid w:val="00533690"/>
    <w:rsid w:val="00533FDF"/>
    <w:rsid w:val="00534AD9"/>
    <w:rsid w:val="0053606C"/>
    <w:rsid w:val="0053665A"/>
    <w:rsid w:val="00540139"/>
    <w:rsid w:val="005403E2"/>
    <w:rsid w:val="00540DAD"/>
    <w:rsid w:val="005412E5"/>
    <w:rsid w:val="005423AC"/>
    <w:rsid w:val="00542A29"/>
    <w:rsid w:val="00542EAC"/>
    <w:rsid w:val="00543C1F"/>
    <w:rsid w:val="005449BD"/>
    <w:rsid w:val="00546F36"/>
    <w:rsid w:val="00547BDA"/>
    <w:rsid w:val="00550DCA"/>
    <w:rsid w:val="005531D8"/>
    <w:rsid w:val="00555935"/>
    <w:rsid w:val="00557937"/>
    <w:rsid w:val="00560BCA"/>
    <w:rsid w:val="00561AE7"/>
    <w:rsid w:val="0056224A"/>
    <w:rsid w:val="00564D49"/>
    <w:rsid w:val="005662C8"/>
    <w:rsid w:val="005667AF"/>
    <w:rsid w:val="00566908"/>
    <w:rsid w:val="005669F7"/>
    <w:rsid w:val="00570BD3"/>
    <w:rsid w:val="00570C46"/>
    <w:rsid w:val="0057164B"/>
    <w:rsid w:val="00573461"/>
    <w:rsid w:val="00574890"/>
    <w:rsid w:val="00575B95"/>
    <w:rsid w:val="0058225C"/>
    <w:rsid w:val="005825B5"/>
    <w:rsid w:val="00582823"/>
    <w:rsid w:val="00583D0F"/>
    <w:rsid w:val="00584058"/>
    <w:rsid w:val="0058426B"/>
    <w:rsid w:val="0058758D"/>
    <w:rsid w:val="00587D0C"/>
    <w:rsid w:val="00591541"/>
    <w:rsid w:val="005916C3"/>
    <w:rsid w:val="005921AD"/>
    <w:rsid w:val="00592BF4"/>
    <w:rsid w:val="005951E2"/>
    <w:rsid w:val="00595381"/>
    <w:rsid w:val="005958A9"/>
    <w:rsid w:val="0059624F"/>
    <w:rsid w:val="00596256"/>
    <w:rsid w:val="005A3CD1"/>
    <w:rsid w:val="005A41DD"/>
    <w:rsid w:val="005A4AEE"/>
    <w:rsid w:val="005A5DC9"/>
    <w:rsid w:val="005B2EC0"/>
    <w:rsid w:val="005B446C"/>
    <w:rsid w:val="005B477A"/>
    <w:rsid w:val="005B5BF9"/>
    <w:rsid w:val="005B691B"/>
    <w:rsid w:val="005B72C9"/>
    <w:rsid w:val="005B74D4"/>
    <w:rsid w:val="005B7B32"/>
    <w:rsid w:val="005C1646"/>
    <w:rsid w:val="005C4288"/>
    <w:rsid w:val="005C469C"/>
    <w:rsid w:val="005C7A2D"/>
    <w:rsid w:val="005D2C6C"/>
    <w:rsid w:val="005D32D8"/>
    <w:rsid w:val="005D4052"/>
    <w:rsid w:val="005D40BC"/>
    <w:rsid w:val="005D4A61"/>
    <w:rsid w:val="005D606E"/>
    <w:rsid w:val="005E03E3"/>
    <w:rsid w:val="005E0C81"/>
    <w:rsid w:val="005E2A0C"/>
    <w:rsid w:val="005E3AB9"/>
    <w:rsid w:val="005E4667"/>
    <w:rsid w:val="005E4E39"/>
    <w:rsid w:val="005E74FA"/>
    <w:rsid w:val="005E75EB"/>
    <w:rsid w:val="005F11C3"/>
    <w:rsid w:val="005F3BBF"/>
    <w:rsid w:val="005F4567"/>
    <w:rsid w:val="005F4CD7"/>
    <w:rsid w:val="005F5B2E"/>
    <w:rsid w:val="005F67B8"/>
    <w:rsid w:val="00600287"/>
    <w:rsid w:val="00600B32"/>
    <w:rsid w:val="00600DE0"/>
    <w:rsid w:val="00601F53"/>
    <w:rsid w:val="00602481"/>
    <w:rsid w:val="00610FEC"/>
    <w:rsid w:val="00611903"/>
    <w:rsid w:val="00612513"/>
    <w:rsid w:val="006127E6"/>
    <w:rsid w:val="0061288C"/>
    <w:rsid w:val="00615998"/>
    <w:rsid w:val="00616CE4"/>
    <w:rsid w:val="006173E4"/>
    <w:rsid w:val="006177BC"/>
    <w:rsid w:val="00620DF3"/>
    <w:rsid w:val="006223E9"/>
    <w:rsid w:val="006240A9"/>
    <w:rsid w:val="006240BE"/>
    <w:rsid w:val="0062448B"/>
    <w:rsid w:val="006257D0"/>
    <w:rsid w:val="00625B4D"/>
    <w:rsid w:val="00630616"/>
    <w:rsid w:val="00631721"/>
    <w:rsid w:val="00633364"/>
    <w:rsid w:val="006364FA"/>
    <w:rsid w:val="00636A21"/>
    <w:rsid w:val="006372DC"/>
    <w:rsid w:val="00637C7C"/>
    <w:rsid w:val="006453BD"/>
    <w:rsid w:val="00645EEF"/>
    <w:rsid w:val="00651C49"/>
    <w:rsid w:val="00654CA6"/>
    <w:rsid w:val="00661245"/>
    <w:rsid w:val="00661D4C"/>
    <w:rsid w:val="00662972"/>
    <w:rsid w:val="0066433B"/>
    <w:rsid w:val="00665075"/>
    <w:rsid w:val="006659A8"/>
    <w:rsid w:val="00666940"/>
    <w:rsid w:val="00667F2D"/>
    <w:rsid w:val="0067064B"/>
    <w:rsid w:val="00670EEF"/>
    <w:rsid w:val="00671FEC"/>
    <w:rsid w:val="006726C0"/>
    <w:rsid w:val="006734A9"/>
    <w:rsid w:val="006736B8"/>
    <w:rsid w:val="00673D8F"/>
    <w:rsid w:val="00680357"/>
    <w:rsid w:val="00681512"/>
    <w:rsid w:val="00683114"/>
    <w:rsid w:val="0068411A"/>
    <w:rsid w:val="00685443"/>
    <w:rsid w:val="00686DFC"/>
    <w:rsid w:val="00687AC8"/>
    <w:rsid w:val="0069107D"/>
    <w:rsid w:val="006917B9"/>
    <w:rsid w:val="006A0205"/>
    <w:rsid w:val="006A1C3B"/>
    <w:rsid w:val="006A4B22"/>
    <w:rsid w:val="006A5262"/>
    <w:rsid w:val="006A57BE"/>
    <w:rsid w:val="006A702B"/>
    <w:rsid w:val="006A7B4D"/>
    <w:rsid w:val="006B0A62"/>
    <w:rsid w:val="006B41E8"/>
    <w:rsid w:val="006B4774"/>
    <w:rsid w:val="006B57BC"/>
    <w:rsid w:val="006B5BD2"/>
    <w:rsid w:val="006B7330"/>
    <w:rsid w:val="006B7478"/>
    <w:rsid w:val="006C0734"/>
    <w:rsid w:val="006C1E89"/>
    <w:rsid w:val="006D338E"/>
    <w:rsid w:val="006E171A"/>
    <w:rsid w:val="006E615C"/>
    <w:rsid w:val="006E72DF"/>
    <w:rsid w:val="006F09A3"/>
    <w:rsid w:val="006F2B55"/>
    <w:rsid w:val="006F2CB5"/>
    <w:rsid w:val="006F55F0"/>
    <w:rsid w:val="006F674F"/>
    <w:rsid w:val="006F6B6C"/>
    <w:rsid w:val="006F7055"/>
    <w:rsid w:val="00706C64"/>
    <w:rsid w:val="007102DF"/>
    <w:rsid w:val="0071274A"/>
    <w:rsid w:val="00713182"/>
    <w:rsid w:val="00720129"/>
    <w:rsid w:val="00724A83"/>
    <w:rsid w:val="00725A47"/>
    <w:rsid w:val="00725A93"/>
    <w:rsid w:val="00725F2A"/>
    <w:rsid w:val="00726FCF"/>
    <w:rsid w:val="00730408"/>
    <w:rsid w:val="00731338"/>
    <w:rsid w:val="00731724"/>
    <w:rsid w:val="00732117"/>
    <w:rsid w:val="007344EE"/>
    <w:rsid w:val="00737108"/>
    <w:rsid w:val="0074065F"/>
    <w:rsid w:val="00740714"/>
    <w:rsid w:val="00740E3E"/>
    <w:rsid w:val="00741D48"/>
    <w:rsid w:val="00743964"/>
    <w:rsid w:val="00747197"/>
    <w:rsid w:val="007506F4"/>
    <w:rsid w:val="0075098D"/>
    <w:rsid w:val="00755CDE"/>
    <w:rsid w:val="00756099"/>
    <w:rsid w:val="007616CA"/>
    <w:rsid w:val="00761760"/>
    <w:rsid w:val="0076381F"/>
    <w:rsid w:val="00766D83"/>
    <w:rsid w:val="007717D2"/>
    <w:rsid w:val="00771CE2"/>
    <w:rsid w:val="00772673"/>
    <w:rsid w:val="00772CA0"/>
    <w:rsid w:val="00773552"/>
    <w:rsid w:val="00774420"/>
    <w:rsid w:val="00777A46"/>
    <w:rsid w:val="00783809"/>
    <w:rsid w:val="00783BDD"/>
    <w:rsid w:val="007861AB"/>
    <w:rsid w:val="007867F6"/>
    <w:rsid w:val="00787A5F"/>
    <w:rsid w:val="0079085E"/>
    <w:rsid w:val="00790925"/>
    <w:rsid w:val="007910DD"/>
    <w:rsid w:val="007916E5"/>
    <w:rsid w:val="007919FF"/>
    <w:rsid w:val="00792EE0"/>
    <w:rsid w:val="00793A05"/>
    <w:rsid w:val="00795741"/>
    <w:rsid w:val="00796FF6"/>
    <w:rsid w:val="007A02D3"/>
    <w:rsid w:val="007A0808"/>
    <w:rsid w:val="007B077B"/>
    <w:rsid w:val="007B2AB1"/>
    <w:rsid w:val="007B2EC4"/>
    <w:rsid w:val="007B3750"/>
    <w:rsid w:val="007B6F6E"/>
    <w:rsid w:val="007B70D6"/>
    <w:rsid w:val="007B78AA"/>
    <w:rsid w:val="007B7AF4"/>
    <w:rsid w:val="007B7B0B"/>
    <w:rsid w:val="007B7B53"/>
    <w:rsid w:val="007B7BE6"/>
    <w:rsid w:val="007C33DC"/>
    <w:rsid w:val="007C3DA9"/>
    <w:rsid w:val="007C6880"/>
    <w:rsid w:val="007C70FB"/>
    <w:rsid w:val="007C7A63"/>
    <w:rsid w:val="007D01B7"/>
    <w:rsid w:val="007D116A"/>
    <w:rsid w:val="007D35B7"/>
    <w:rsid w:val="007D3DB7"/>
    <w:rsid w:val="007D441B"/>
    <w:rsid w:val="007D7E7B"/>
    <w:rsid w:val="007E08A2"/>
    <w:rsid w:val="007E1FF1"/>
    <w:rsid w:val="007E3B0D"/>
    <w:rsid w:val="007E719C"/>
    <w:rsid w:val="007F07BA"/>
    <w:rsid w:val="007F0970"/>
    <w:rsid w:val="007F1963"/>
    <w:rsid w:val="007F6A59"/>
    <w:rsid w:val="007F7558"/>
    <w:rsid w:val="008033FD"/>
    <w:rsid w:val="008038D0"/>
    <w:rsid w:val="00807ADB"/>
    <w:rsid w:val="0081259A"/>
    <w:rsid w:val="00812C9F"/>
    <w:rsid w:val="00813600"/>
    <w:rsid w:val="00813EEA"/>
    <w:rsid w:val="0081434C"/>
    <w:rsid w:val="00815F34"/>
    <w:rsid w:val="00817481"/>
    <w:rsid w:val="00821FF7"/>
    <w:rsid w:val="00825D77"/>
    <w:rsid w:val="00826F8C"/>
    <w:rsid w:val="00831A99"/>
    <w:rsid w:val="0083384A"/>
    <w:rsid w:val="0084181D"/>
    <w:rsid w:val="00842C17"/>
    <w:rsid w:val="00846E06"/>
    <w:rsid w:val="00854542"/>
    <w:rsid w:val="00854849"/>
    <w:rsid w:val="00855F55"/>
    <w:rsid w:val="008606A3"/>
    <w:rsid w:val="00863A98"/>
    <w:rsid w:val="00864DB5"/>
    <w:rsid w:val="008664E4"/>
    <w:rsid w:val="008673C8"/>
    <w:rsid w:val="00870D25"/>
    <w:rsid w:val="00873BD0"/>
    <w:rsid w:val="008756AB"/>
    <w:rsid w:val="00876DAF"/>
    <w:rsid w:val="00877103"/>
    <w:rsid w:val="008771FD"/>
    <w:rsid w:val="008777C0"/>
    <w:rsid w:val="00882D39"/>
    <w:rsid w:val="00883190"/>
    <w:rsid w:val="00883BC2"/>
    <w:rsid w:val="00883CAB"/>
    <w:rsid w:val="00884157"/>
    <w:rsid w:val="00884C0E"/>
    <w:rsid w:val="00884C69"/>
    <w:rsid w:val="008905E0"/>
    <w:rsid w:val="00890D40"/>
    <w:rsid w:val="008911C1"/>
    <w:rsid w:val="00895C41"/>
    <w:rsid w:val="00896A9D"/>
    <w:rsid w:val="008A3C0D"/>
    <w:rsid w:val="008A5FEF"/>
    <w:rsid w:val="008B1197"/>
    <w:rsid w:val="008B6867"/>
    <w:rsid w:val="008B6D13"/>
    <w:rsid w:val="008B7162"/>
    <w:rsid w:val="008B7E8C"/>
    <w:rsid w:val="008C06FB"/>
    <w:rsid w:val="008C2C33"/>
    <w:rsid w:val="008C6F99"/>
    <w:rsid w:val="008D0179"/>
    <w:rsid w:val="008D023D"/>
    <w:rsid w:val="008D10AE"/>
    <w:rsid w:val="008D123C"/>
    <w:rsid w:val="008D4ED1"/>
    <w:rsid w:val="008E29EE"/>
    <w:rsid w:val="008E3C14"/>
    <w:rsid w:val="008F3262"/>
    <w:rsid w:val="008F3A4D"/>
    <w:rsid w:val="008F5D5D"/>
    <w:rsid w:val="009008B7"/>
    <w:rsid w:val="00903822"/>
    <w:rsid w:val="00907EA2"/>
    <w:rsid w:val="00912874"/>
    <w:rsid w:val="00913F07"/>
    <w:rsid w:val="00914BFE"/>
    <w:rsid w:val="00914E22"/>
    <w:rsid w:val="00914E75"/>
    <w:rsid w:val="00915688"/>
    <w:rsid w:val="00917106"/>
    <w:rsid w:val="00920B7A"/>
    <w:rsid w:val="00925100"/>
    <w:rsid w:val="00925C25"/>
    <w:rsid w:val="009314B4"/>
    <w:rsid w:val="00935DA3"/>
    <w:rsid w:val="00936244"/>
    <w:rsid w:val="00937E78"/>
    <w:rsid w:val="00940025"/>
    <w:rsid w:val="00941032"/>
    <w:rsid w:val="009429BA"/>
    <w:rsid w:val="009456A3"/>
    <w:rsid w:val="00946824"/>
    <w:rsid w:val="009469D3"/>
    <w:rsid w:val="00951555"/>
    <w:rsid w:val="009546C1"/>
    <w:rsid w:val="009631F5"/>
    <w:rsid w:val="00964017"/>
    <w:rsid w:val="00965190"/>
    <w:rsid w:val="009672D9"/>
    <w:rsid w:val="00973A4B"/>
    <w:rsid w:val="00974B59"/>
    <w:rsid w:val="00975E0B"/>
    <w:rsid w:val="009801AE"/>
    <w:rsid w:val="009807DF"/>
    <w:rsid w:val="009809D3"/>
    <w:rsid w:val="00981002"/>
    <w:rsid w:val="00982495"/>
    <w:rsid w:val="00983517"/>
    <w:rsid w:val="00985E06"/>
    <w:rsid w:val="0098612E"/>
    <w:rsid w:val="009905C8"/>
    <w:rsid w:val="00991957"/>
    <w:rsid w:val="0099485C"/>
    <w:rsid w:val="00995B2C"/>
    <w:rsid w:val="00996B5E"/>
    <w:rsid w:val="00997032"/>
    <w:rsid w:val="009A0C19"/>
    <w:rsid w:val="009A1EEC"/>
    <w:rsid w:val="009A55F0"/>
    <w:rsid w:val="009A5962"/>
    <w:rsid w:val="009B5C8E"/>
    <w:rsid w:val="009B5F86"/>
    <w:rsid w:val="009C045B"/>
    <w:rsid w:val="009C052C"/>
    <w:rsid w:val="009C1830"/>
    <w:rsid w:val="009C193B"/>
    <w:rsid w:val="009C1C62"/>
    <w:rsid w:val="009C4A3E"/>
    <w:rsid w:val="009C78EC"/>
    <w:rsid w:val="009D038D"/>
    <w:rsid w:val="009D2BF4"/>
    <w:rsid w:val="009D5B50"/>
    <w:rsid w:val="009D6917"/>
    <w:rsid w:val="009D75C9"/>
    <w:rsid w:val="009E00FB"/>
    <w:rsid w:val="009E164E"/>
    <w:rsid w:val="009E2503"/>
    <w:rsid w:val="009E28BF"/>
    <w:rsid w:val="009E55EA"/>
    <w:rsid w:val="009E68B9"/>
    <w:rsid w:val="009F03D5"/>
    <w:rsid w:val="00A00F8C"/>
    <w:rsid w:val="00A01D36"/>
    <w:rsid w:val="00A01FE7"/>
    <w:rsid w:val="00A024A9"/>
    <w:rsid w:val="00A02CBF"/>
    <w:rsid w:val="00A034E2"/>
    <w:rsid w:val="00A04960"/>
    <w:rsid w:val="00A063C9"/>
    <w:rsid w:val="00A07A3C"/>
    <w:rsid w:val="00A10925"/>
    <w:rsid w:val="00A1123F"/>
    <w:rsid w:val="00A112C3"/>
    <w:rsid w:val="00A12806"/>
    <w:rsid w:val="00A12E9E"/>
    <w:rsid w:val="00A1301B"/>
    <w:rsid w:val="00A13873"/>
    <w:rsid w:val="00A13915"/>
    <w:rsid w:val="00A13C7B"/>
    <w:rsid w:val="00A15E4C"/>
    <w:rsid w:val="00A168E2"/>
    <w:rsid w:val="00A2080C"/>
    <w:rsid w:val="00A221EA"/>
    <w:rsid w:val="00A230DA"/>
    <w:rsid w:val="00A23B64"/>
    <w:rsid w:val="00A23E28"/>
    <w:rsid w:val="00A25EB8"/>
    <w:rsid w:val="00A26774"/>
    <w:rsid w:val="00A30252"/>
    <w:rsid w:val="00A3032B"/>
    <w:rsid w:val="00A31180"/>
    <w:rsid w:val="00A33A61"/>
    <w:rsid w:val="00A34A68"/>
    <w:rsid w:val="00A37429"/>
    <w:rsid w:val="00A37ED3"/>
    <w:rsid w:val="00A40667"/>
    <w:rsid w:val="00A47A10"/>
    <w:rsid w:val="00A505C4"/>
    <w:rsid w:val="00A52D34"/>
    <w:rsid w:val="00A52ED7"/>
    <w:rsid w:val="00A54607"/>
    <w:rsid w:val="00A55C9D"/>
    <w:rsid w:val="00A561EE"/>
    <w:rsid w:val="00A634F9"/>
    <w:rsid w:val="00A63A54"/>
    <w:rsid w:val="00A64082"/>
    <w:rsid w:val="00A64B68"/>
    <w:rsid w:val="00A64F05"/>
    <w:rsid w:val="00A66109"/>
    <w:rsid w:val="00A7143E"/>
    <w:rsid w:val="00A7473A"/>
    <w:rsid w:val="00A755DF"/>
    <w:rsid w:val="00A75AF5"/>
    <w:rsid w:val="00A7712C"/>
    <w:rsid w:val="00A81B7A"/>
    <w:rsid w:val="00A846C0"/>
    <w:rsid w:val="00A8787C"/>
    <w:rsid w:val="00A878D9"/>
    <w:rsid w:val="00A87B16"/>
    <w:rsid w:val="00A87D67"/>
    <w:rsid w:val="00A92A7F"/>
    <w:rsid w:val="00A938DD"/>
    <w:rsid w:val="00A943D7"/>
    <w:rsid w:val="00A95087"/>
    <w:rsid w:val="00A95EB6"/>
    <w:rsid w:val="00A97880"/>
    <w:rsid w:val="00AA05F0"/>
    <w:rsid w:val="00AA0905"/>
    <w:rsid w:val="00AA15A3"/>
    <w:rsid w:val="00AA1D1F"/>
    <w:rsid w:val="00AA609B"/>
    <w:rsid w:val="00AB29BF"/>
    <w:rsid w:val="00AB37C0"/>
    <w:rsid w:val="00AB3FFF"/>
    <w:rsid w:val="00AB57FA"/>
    <w:rsid w:val="00AC0989"/>
    <w:rsid w:val="00AC3161"/>
    <w:rsid w:val="00AC3D5B"/>
    <w:rsid w:val="00AC5098"/>
    <w:rsid w:val="00AC71FE"/>
    <w:rsid w:val="00AC7209"/>
    <w:rsid w:val="00AC7999"/>
    <w:rsid w:val="00AD3689"/>
    <w:rsid w:val="00AD52D3"/>
    <w:rsid w:val="00AD6BE6"/>
    <w:rsid w:val="00AD7979"/>
    <w:rsid w:val="00AD7F24"/>
    <w:rsid w:val="00AE1477"/>
    <w:rsid w:val="00AE3090"/>
    <w:rsid w:val="00AE3ED0"/>
    <w:rsid w:val="00AE45EC"/>
    <w:rsid w:val="00AE72AE"/>
    <w:rsid w:val="00AF1066"/>
    <w:rsid w:val="00AF2121"/>
    <w:rsid w:val="00AF3131"/>
    <w:rsid w:val="00AF5DE7"/>
    <w:rsid w:val="00AF68B8"/>
    <w:rsid w:val="00B01AEE"/>
    <w:rsid w:val="00B03094"/>
    <w:rsid w:val="00B10A26"/>
    <w:rsid w:val="00B12BF8"/>
    <w:rsid w:val="00B14292"/>
    <w:rsid w:val="00B1547F"/>
    <w:rsid w:val="00B171F1"/>
    <w:rsid w:val="00B17AE6"/>
    <w:rsid w:val="00B21672"/>
    <w:rsid w:val="00B2238D"/>
    <w:rsid w:val="00B2254B"/>
    <w:rsid w:val="00B23BF3"/>
    <w:rsid w:val="00B2469D"/>
    <w:rsid w:val="00B250FB"/>
    <w:rsid w:val="00B25BFA"/>
    <w:rsid w:val="00B27608"/>
    <w:rsid w:val="00B304A3"/>
    <w:rsid w:val="00B32A3D"/>
    <w:rsid w:val="00B32D1C"/>
    <w:rsid w:val="00B330E6"/>
    <w:rsid w:val="00B34067"/>
    <w:rsid w:val="00B34778"/>
    <w:rsid w:val="00B36B61"/>
    <w:rsid w:val="00B40E0E"/>
    <w:rsid w:val="00B412F3"/>
    <w:rsid w:val="00B4551F"/>
    <w:rsid w:val="00B45A9D"/>
    <w:rsid w:val="00B52A9F"/>
    <w:rsid w:val="00B5778C"/>
    <w:rsid w:val="00B57C70"/>
    <w:rsid w:val="00B60160"/>
    <w:rsid w:val="00B62708"/>
    <w:rsid w:val="00B63E2F"/>
    <w:rsid w:val="00B64799"/>
    <w:rsid w:val="00B6518A"/>
    <w:rsid w:val="00B71C16"/>
    <w:rsid w:val="00B72DF3"/>
    <w:rsid w:val="00B752D5"/>
    <w:rsid w:val="00B76134"/>
    <w:rsid w:val="00B769DB"/>
    <w:rsid w:val="00B836B2"/>
    <w:rsid w:val="00B870E5"/>
    <w:rsid w:val="00B877AB"/>
    <w:rsid w:val="00B903E5"/>
    <w:rsid w:val="00B90A31"/>
    <w:rsid w:val="00B91B3D"/>
    <w:rsid w:val="00B92A48"/>
    <w:rsid w:val="00B9324A"/>
    <w:rsid w:val="00B93D8D"/>
    <w:rsid w:val="00BA02A8"/>
    <w:rsid w:val="00BA0706"/>
    <w:rsid w:val="00BA1208"/>
    <w:rsid w:val="00BA2002"/>
    <w:rsid w:val="00BA4A92"/>
    <w:rsid w:val="00BB02A0"/>
    <w:rsid w:val="00BB19EC"/>
    <w:rsid w:val="00BB3A60"/>
    <w:rsid w:val="00BB3A86"/>
    <w:rsid w:val="00BB44F2"/>
    <w:rsid w:val="00BB797A"/>
    <w:rsid w:val="00BC1DD3"/>
    <w:rsid w:val="00BC5E32"/>
    <w:rsid w:val="00BC620B"/>
    <w:rsid w:val="00BD1C5D"/>
    <w:rsid w:val="00BD2AD1"/>
    <w:rsid w:val="00BD35C6"/>
    <w:rsid w:val="00BD4256"/>
    <w:rsid w:val="00BD4644"/>
    <w:rsid w:val="00BD4EC6"/>
    <w:rsid w:val="00BD4FF0"/>
    <w:rsid w:val="00BD6FE6"/>
    <w:rsid w:val="00BE1208"/>
    <w:rsid w:val="00BE1424"/>
    <w:rsid w:val="00BE2B63"/>
    <w:rsid w:val="00BE36D2"/>
    <w:rsid w:val="00BE3ED3"/>
    <w:rsid w:val="00BE57E9"/>
    <w:rsid w:val="00BF0152"/>
    <w:rsid w:val="00BF0A13"/>
    <w:rsid w:val="00BF29DE"/>
    <w:rsid w:val="00BF756B"/>
    <w:rsid w:val="00BF7E6C"/>
    <w:rsid w:val="00C01256"/>
    <w:rsid w:val="00C03184"/>
    <w:rsid w:val="00C03793"/>
    <w:rsid w:val="00C072AC"/>
    <w:rsid w:val="00C10A4D"/>
    <w:rsid w:val="00C13D9F"/>
    <w:rsid w:val="00C15FE8"/>
    <w:rsid w:val="00C1618F"/>
    <w:rsid w:val="00C16334"/>
    <w:rsid w:val="00C2083D"/>
    <w:rsid w:val="00C25289"/>
    <w:rsid w:val="00C27ABE"/>
    <w:rsid w:val="00C30145"/>
    <w:rsid w:val="00C3056A"/>
    <w:rsid w:val="00C31AA6"/>
    <w:rsid w:val="00C31F63"/>
    <w:rsid w:val="00C3212E"/>
    <w:rsid w:val="00C32D14"/>
    <w:rsid w:val="00C33664"/>
    <w:rsid w:val="00C33B18"/>
    <w:rsid w:val="00C3690E"/>
    <w:rsid w:val="00C40671"/>
    <w:rsid w:val="00C409AA"/>
    <w:rsid w:val="00C420C3"/>
    <w:rsid w:val="00C45705"/>
    <w:rsid w:val="00C46F73"/>
    <w:rsid w:val="00C53857"/>
    <w:rsid w:val="00C5393A"/>
    <w:rsid w:val="00C53945"/>
    <w:rsid w:val="00C55B09"/>
    <w:rsid w:val="00C55DB8"/>
    <w:rsid w:val="00C56584"/>
    <w:rsid w:val="00C5679A"/>
    <w:rsid w:val="00C60907"/>
    <w:rsid w:val="00C61C1F"/>
    <w:rsid w:val="00C62C00"/>
    <w:rsid w:val="00C637C0"/>
    <w:rsid w:val="00C63968"/>
    <w:rsid w:val="00C6418E"/>
    <w:rsid w:val="00C7012C"/>
    <w:rsid w:val="00C70318"/>
    <w:rsid w:val="00C71312"/>
    <w:rsid w:val="00C738CA"/>
    <w:rsid w:val="00C73918"/>
    <w:rsid w:val="00C80E25"/>
    <w:rsid w:val="00C81AB5"/>
    <w:rsid w:val="00C826F4"/>
    <w:rsid w:val="00C854A5"/>
    <w:rsid w:val="00C855BC"/>
    <w:rsid w:val="00C86FCD"/>
    <w:rsid w:val="00C876A9"/>
    <w:rsid w:val="00C93C87"/>
    <w:rsid w:val="00CA1040"/>
    <w:rsid w:val="00CA1699"/>
    <w:rsid w:val="00CA2373"/>
    <w:rsid w:val="00CA43F8"/>
    <w:rsid w:val="00CB0C9A"/>
    <w:rsid w:val="00CB225A"/>
    <w:rsid w:val="00CB3381"/>
    <w:rsid w:val="00CB4C53"/>
    <w:rsid w:val="00CB5F70"/>
    <w:rsid w:val="00CB7182"/>
    <w:rsid w:val="00CC22EF"/>
    <w:rsid w:val="00CC6202"/>
    <w:rsid w:val="00CC79DF"/>
    <w:rsid w:val="00CC7AFB"/>
    <w:rsid w:val="00CC7ED4"/>
    <w:rsid w:val="00CD0BF0"/>
    <w:rsid w:val="00CD0F0F"/>
    <w:rsid w:val="00CD2754"/>
    <w:rsid w:val="00CD27F7"/>
    <w:rsid w:val="00CD4E65"/>
    <w:rsid w:val="00CE0424"/>
    <w:rsid w:val="00CE165E"/>
    <w:rsid w:val="00CE2F84"/>
    <w:rsid w:val="00CE3430"/>
    <w:rsid w:val="00CE5AC6"/>
    <w:rsid w:val="00CE603B"/>
    <w:rsid w:val="00CE7201"/>
    <w:rsid w:val="00CF0ADC"/>
    <w:rsid w:val="00CF0C9C"/>
    <w:rsid w:val="00CF0D2F"/>
    <w:rsid w:val="00CF5E10"/>
    <w:rsid w:val="00CF7E5D"/>
    <w:rsid w:val="00D00A9C"/>
    <w:rsid w:val="00D0241A"/>
    <w:rsid w:val="00D03BD7"/>
    <w:rsid w:val="00D04F81"/>
    <w:rsid w:val="00D07068"/>
    <w:rsid w:val="00D07E36"/>
    <w:rsid w:val="00D10694"/>
    <w:rsid w:val="00D108B2"/>
    <w:rsid w:val="00D12183"/>
    <w:rsid w:val="00D13EFA"/>
    <w:rsid w:val="00D24B79"/>
    <w:rsid w:val="00D26951"/>
    <w:rsid w:val="00D321F6"/>
    <w:rsid w:val="00D32C6D"/>
    <w:rsid w:val="00D34E75"/>
    <w:rsid w:val="00D36AC4"/>
    <w:rsid w:val="00D37D01"/>
    <w:rsid w:val="00D4158D"/>
    <w:rsid w:val="00D421F2"/>
    <w:rsid w:val="00D425EF"/>
    <w:rsid w:val="00D4304F"/>
    <w:rsid w:val="00D4365B"/>
    <w:rsid w:val="00D4395B"/>
    <w:rsid w:val="00D4429C"/>
    <w:rsid w:val="00D465E8"/>
    <w:rsid w:val="00D50CC3"/>
    <w:rsid w:val="00D51636"/>
    <w:rsid w:val="00D56588"/>
    <w:rsid w:val="00D626F8"/>
    <w:rsid w:val="00D62ABB"/>
    <w:rsid w:val="00D63265"/>
    <w:rsid w:val="00D65D61"/>
    <w:rsid w:val="00D678E5"/>
    <w:rsid w:val="00D728C5"/>
    <w:rsid w:val="00D74F53"/>
    <w:rsid w:val="00D75CDD"/>
    <w:rsid w:val="00D7691A"/>
    <w:rsid w:val="00D80015"/>
    <w:rsid w:val="00D80A76"/>
    <w:rsid w:val="00D80FCE"/>
    <w:rsid w:val="00D817E1"/>
    <w:rsid w:val="00D838B1"/>
    <w:rsid w:val="00D8406A"/>
    <w:rsid w:val="00D85127"/>
    <w:rsid w:val="00D85373"/>
    <w:rsid w:val="00D926ED"/>
    <w:rsid w:val="00D94A4C"/>
    <w:rsid w:val="00D95222"/>
    <w:rsid w:val="00DA1311"/>
    <w:rsid w:val="00DA2673"/>
    <w:rsid w:val="00DA43CB"/>
    <w:rsid w:val="00DA5499"/>
    <w:rsid w:val="00DA5F6B"/>
    <w:rsid w:val="00DA6A0F"/>
    <w:rsid w:val="00DA7EDD"/>
    <w:rsid w:val="00DB7A02"/>
    <w:rsid w:val="00DC10FF"/>
    <w:rsid w:val="00DC3C17"/>
    <w:rsid w:val="00DC3F13"/>
    <w:rsid w:val="00DC4FC5"/>
    <w:rsid w:val="00DC53FF"/>
    <w:rsid w:val="00DC60D0"/>
    <w:rsid w:val="00DC695D"/>
    <w:rsid w:val="00DC7E49"/>
    <w:rsid w:val="00DD04C8"/>
    <w:rsid w:val="00DD448E"/>
    <w:rsid w:val="00DD5589"/>
    <w:rsid w:val="00DE239F"/>
    <w:rsid w:val="00DE2968"/>
    <w:rsid w:val="00DE567A"/>
    <w:rsid w:val="00DE575F"/>
    <w:rsid w:val="00DE5E89"/>
    <w:rsid w:val="00DE7EFC"/>
    <w:rsid w:val="00DF0D2C"/>
    <w:rsid w:val="00DF1468"/>
    <w:rsid w:val="00DF1D19"/>
    <w:rsid w:val="00DF250D"/>
    <w:rsid w:val="00DF42AE"/>
    <w:rsid w:val="00DF4E12"/>
    <w:rsid w:val="00DF78A6"/>
    <w:rsid w:val="00E000BC"/>
    <w:rsid w:val="00E01712"/>
    <w:rsid w:val="00E04668"/>
    <w:rsid w:val="00E04D9E"/>
    <w:rsid w:val="00E05E40"/>
    <w:rsid w:val="00E06800"/>
    <w:rsid w:val="00E071AB"/>
    <w:rsid w:val="00E105EA"/>
    <w:rsid w:val="00E117CB"/>
    <w:rsid w:val="00E1218D"/>
    <w:rsid w:val="00E14B89"/>
    <w:rsid w:val="00E16C92"/>
    <w:rsid w:val="00E17C91"/>
    <w:rsid w:val="00E20529"/>
    <w:rsid w:val="00E2089C"/>
    <w:rsid w:val="00E21679"/>
    <w:rsid w:val="00E23C21"/>
    <w:rsid w:val="00E23C85"/>
    <w:rsid w:val="00E24024"/>
    <w:rsid w:val="00E24351"/>
    <w:rsid w:val="00E25BFB"/>
    <w:rsid w:val="00E25C9A"/>
    <w:rsid w:val="00E26D4C"/>
    <w:rsid w:val="00E2743C"/>
    <w:rsid w:val="00E30259"/>
    <w:rsid w:val="00E305AD"/>
    <w:rsid w:val="00E30C38"/>
    <w:rsid w:val="00E310BB"/>
    <w:rsid w:val="00E31B62"/>
    <w:rsid w:val="00E320FC"/>
    <w:rsid w:val="00E34352"/>
    <w:rsid w:val="00E34935"/>
    <w:rsid w:val="00E36CD2"/>
    <w:rsid w:val="00E37A03"/>
    <w:rsid w:val="00E400DD"/>
    <w:rsid w:val="00E426EC"/>
    <w:rsid w:val="00E427B7"/>
    <w:rsid w:val="00E43CEB"/>
    <w:rsid w:val="00E449DD"/>
    <w:rsid w:val="00E46664"/>
    <w:rsid w:val="00E46ACC"/>
    <w:rsid w:val="00E50AE5"/>
    <w:rsid w:val="00E5185C"/>
    <w:rsid w:val="00E54135"/>
    <w:rsid w:val="00E54195"/>
    <w:rsid w:val="00E54842"/>
    <w:rsid w:val="00E55FFC"/>
    <w:rsid w:val="00E56992"/>
    <w:rsid w:val="00E609B9"/>
    <w:rsid w:val="00E620AE"/>
    <w:rsid w:val="00E64CD1"/>
    <w:rsid w:val="00E67309"/>
    <w:rsid w:val="00E707CE"/>
    <w:rsid w:val="00E7176E"/>
    <w:rsid w:val="00E721EB"/>
    <w:rsid w:val="00E762A4"/>
    <w:rsid w:val="00E84624"/>
    <w:rsid w:val="00E84EB4"/>
    <w:rsid w:val="00E87976"/>
    <w:rsid w:val="00E904F8"/>
    <w:rsid w:val="00E906A5"/>
    <w:rsid w:val="00E90F24"/>
    <w:rsid w:val="00E91F84"/>
    <w:rsid w:val="00E938C1"/>
    <w:rsid w:val="00E940D3"/>
    <w:rsid w:val="00E94198"/>
    <w:rsid w:val="00E956DB"/>
    <w:rsid w:val="00E9626F"/>
    <w:rsid w:val="00E973CF"/>
    <w:rsid w:val="00EA0B84"/>
    <w:rsid w:val="00EA4355"/>
    <w:rsid w:val="00EA4B10"/>
    <w:rsid w:val="00EB38D7"/>
    <w:rsid w:val="00EB3AFC"/>
    <w:rsid w:val="00EB435D"/>
    <w:rsid w:val="00EB57FA"/>
    <w:rsid w:val="00EB5CD7"/>
    <w:rsid w:val="00EB62DB"/>
    <w:rsid w:val="00EC028C"/>
    <w:rsid w:val="00EC0F8E"/>
    <w:rsid w:val="00EC3A11"/>
    <w:rsid w:val="00EC3EB4"/>
    <w:rsid w:val="00EC5D8B"/>
    <w:rsid w:val="00ED0BFE"/>
    <w:rsid w:val="00ED2562"/>
    <w:rsid w:val="00ED2B39"/>
    <w:rsid w:val="00ED3289"/>
    <w:rsid w:val="00ED4DE1"/>
    <w:rsid w:val="00ED5435"/>
    <w:rsid w:val="00ED569F"/>
    <w:rsid w:val="00ED629D"/>
    <w:rsid w:val="00EE11A7"/>
    <w:rsid w:val="00EE16B3"/>
    <w:rsid w:val="00EE448C"/>
    <w:rsid w:val="00EE7425"/>
    <w:rsid w:val="00EE7633"/>
    <w:rsid w:val="00EF4E98"/>
    <w:rsid w:val="00EF5F4D"/>
    <w:rsid w:val="00EF68D3"/>
    <w:rsid w:val="00F0053A"/>
    <w:rsid w:val="00F0466D"/>
    <w:rsid w:val="00F05AD1"/>
    <w:rsid w:val="00F0663B"/>
    <w:rsid w:val="00F07514"/>
    <w:rsid w:val="00F10B5E"/>
    <w:rsid w:val="00F12D58"/>
    <w:rsid w:val="00F12F50"/>
    <w:rsid w:val="00F132E2"/>
    <w:rsid w:val="00F133CA"/>
    <w:rsid w:val="00F15243"/>
    <w:rsid w:val="00F15416"/>
    <w:rsid w:val="00F201EA"/>
    <w:rsid w:val="00F214DE"/>
    <w:rsid w:val="00F24243"/>
    <w:rsid w:val="00F24CE9"/>
    <w:rsid w:val="00F24E3C"/>
    <w:rsid w:val="00F25E3C"/>
    <w:rsid w:val="00F301CF"/>
    <w:rsid w:val="00F32CFD"/>
    <w:rsid w:val="00F34F07"/>
    <w:rsid w:val="00F35A15"/>
    <w:rsid w:val="00F35FB3"/>
    <w:rsid w:val="00F36580"/>
    <w:rsid w:val="00F36E75"/>
    <w:rsid w:val="00F37D20"/>
    <w:rsid w:val="00F407B3"/>
    <w:rsid w:val="00F43F09"/>
    <w:rsid w:val="00F44884"/>
    <w:rsid w:val="00F45C38"/>
    <w:rsid w:val="00F4676F"/>
    <w:rsid w:val="00F470E5"/>
    <w:rsid w:val="00F47BE9"/>
    <w:rsid w:val="00F53B85"/>
    <w:rsid w:val="00F53E82"/>
    <w:rsid w:val="00F547B7"/>
    <w:rsid w:val="00F54FB3"/>
    <w:rsid w:val="00F55E27"/>
    <w:rsid w:val="00F607C7"/>
    <w:rsid w:val="00F6577F"/>
    <w:rsid w:val="00F664AF"/>
    <w:rsid w:val="00F672BA"/>
    <w:rsid w:val="00F70C70"/>
    <w:rsid w:val="00F73EAF"/>
    <w:rsid w:val="00F7505D"/>
    <w:rsid w:val="00F7690C"/>
    <w:rsid w:val="00F7765A"/>
    <w:rsid w:val="00F77D65"/>
    <w:rsid w:val="00F8112D"/>
    <w:rsid w:val="00F82956"/>
    <w:rsid w:val="00F84E58"/>
    <w:rsid w:val="00F85586"/>
    <w:rsid w:val="00F87340"/>
    <w:rsid w:val="00F87828"/>
    <w:rsid w:val="00F90932"/>
    <w:rsid w:val="00F93F7D"/>
    <w:rsid w:val="00F959C3"/>
    <w:rsid w:val="00F960EA"/>
    <w:rsid w:val="00F9654E"/>
    <w:rsid w:val="00F96D3F"/>
    <w:rsid w:val="00F97FA0"/>
    <w:rsid w:val="00FA1499"/>
    <w:rsid w:val="00FA51C1"/>
    <w:rsid w:val="00FA5752"/>
    <w:rsid w:val="00FA69CD"/>
    <w:rsid w:val="00FB071E"/>
    <w:rsid w:val="00FB09CF"/>
    <w:rsid w:val="00FB2C04"/>
    <w:rsid w:val="00FB2E94"/>
    <w:rsid w:val="00FB568A"/>
    <w:rsid w:val="00FB6E87"/>
    <w:rsid w:val="00FB7996"/>
    <w:rsid w:val="00FC175F"/>
    <w:rsid w:val="00FC200E"/>
    <w:rsid w:val="00FC274E"/>
    <w:rsid w:val="00FC2788"/>
    <w:rsid w:val="00FC2DEB"/>
    <w:rsid w:val="00FC4EFE"/>
    <w:rsid w:val="00FC79E2"/>
    <w:rsid w:val="00FD161A"/>
    <w:rsid w:val="00FD1FA5"/>
    <w:rsid w:val="00FD3EC5"/>
    <w:rsid w:val="00FD45B7"/>
    <w:rsid w:val="00FD5FAC"/>
    <w:rsid w:val="00FD68DF"/>
    <w:rsid w:val="00FD69F2"/>
    <w:rsid w:val="00FD6C30"/>
    <w:rsid w:val="00FD73CB"/>
    <w:rsid w:val="00FD741B"/>
    <w:rsid w:val="00FE4597"/>
    <w:rsid w:val="00FE4600"/>
    <w:rsid w:val="00FE71CC"/>
    <w:rsid w:val="00FF0500"/>
    <w:rsid w:val="00FF0928"/>
    <w:rsid w:val="00FF3190"/>
    <w:rsid w:val="00FF375E"/>
    <w:rsid w:val="00FF3E18"/>
    <w:rsid w:val="00FF50BF"/>
    <w:rsid w:val="00FF5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5E954"/>
  <w15:docId w15:val="{E9E5AF6B-F536-4FEE-B7BB-1F1B1C054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1AD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21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21AD"/>
    <w:rPr>
      <w:rFonts w:ascii="Times New Roman" w:hAnsi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921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21AD"/>
    <w:rPr>
      <w:rFonts w:ascii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2</Words>
  <Characters>3255</Characters>
  <Application>Microsoft Office Word</Application>
  <DocSecurity>0</DocSecurity>
  <Lines>6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y</dc:creator>
  <cp:lastModifiedBy>Microsoft Office User</cp:lastModifiedBy>
  <cp:revision>2</cp:revision>
  <dcterms:created xsi:type="dcterms:W3CDTF">2022-03-07T15:34:00Z</dcterms:created>
  <dcterms:modified xsi:type="dcterms:W3CDTF">2022-03-07T15:34:00Z</dcterms:modified>
</cp:coreProperties>
</file>